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1B2A" w:rsidRPr="003566B4" w:rsidRDefault="00C11B2A" w:rsidP="00C11B2A">
      <w:pPr>
        <w:spacing w:after="0" w:line="259" w:lineRule="auto"/>
        <w:ind w:left="34" w:right="0" w:firstLine="0"/>
        <w:jc w:val="left"/>
        <w:rPr>
          <w:b/>
          <w:bCs/>
          <w:color w:val="833C0B" w:themeColor="accent2" w:themeShade="80"/>
          <w:sz w:val="32"/>
          <w:szCs w:val="32"/>
        </w:rPr>
      </w:pPr>
      <w:bookmarkStart w:id="0" w:name="_Hlk4699307"/>
      <w:bookmarkEnd w:id="0"/>
      <w:r w:rsidRPr="003566B4">
        <w:pict>
          <v:shape id="Picture 17" o:spid="_x0000_i1032" type="#_x0000_t75" style="width:18pt;height:23.75pt;visibility:visible;mso-wrap-style:square">
            <v:imagedata r:id="rId8" o:title="SNAGHTML8e050e"/>
          </v:shape>
        </w:pict>
      </w:r>
      <w:r w:rsidRPr="003566B4">
        <w:rPr>
          <w:b/>
          <w:bCs/>
          <w:color w:val="538135" w:themeColor="accent6" w:themeShade="BF"/>
          <w:sz w:val="32"/>
          <w:szCs w:val="32"/>
        </w:rPr>
        <w:t xml:space="preserve"> </w:t>
      </w:r>
      <w:proofErr w:type="spellStart"/>
      <w:r w:rsidRPr="003566B4">
        <w:rPr>
          <w:b/>
          <w:bCs/>
          <w:color w:val="538135" w:themeColor="accent6" w:themeShade="BF"/>
          <w:sz w:val="32"/>
          <w:szCs w:val="32"/>
        </w:rPr>
        <w:t>OlivApp</w:t>
      </w:r>
      <w:proofErr w:type="spellEnd"/>
      <w:r w:rsidRPr="003566B4">
        <w:rPr>
          <w:b/>
          <w:bCs/>
          <w:color w:val="385623" w:themeColor="accent6" w:themeShade="80"/>
          <w:sz w:val="32"/>
          <w:szCs w:val="32"/>
        </w:rPr>
        <w:t xml:space="preserve"> </w:t>
      </w:r>
      <w:r w:rsidRPr="003566B4">
        <w:rPr>
          <w:b/>
          <w:bCs/>
          <w:color w:val="833C0B" w:themeColor="accent2" w:themeShade="80"/>
          <w:sz w:val="32"/>
          <w:szCs w:val="32"/>
        </w:rPr>
        <w:t>- Olive Oil Mills Management Ap</w:t>
      </w:r>
      <w:r w:rsidRPr="003566B4">
        <w:rPr>
          <w:b/>
          <w:bCs/>
          <w:color w:val="833C0B" w:themeColor="accent2" w:themeShade="80"/>
          <w:sz w:val="32"/>
          <w:szCs w:val="32"/>
        </w:rPr>
        <w:t>p</w:t>
      </w:r>
    </w:p>
    <w:p w:rsidR="00DB0697" w:rsidRPr="003566B4" w:rsidRDefault="00C11B2A" w:rsidP="00C11B2A">
      <w:pPr>
        <w:spacing w:after="40" w:line="259" w:lineRule="auto"/>
        <w:ind w:left="16" w:right="0" w:firstLine="0"/>
        <w:jc w:val="left"/>
      </w:pPr>
      <w:r w:rsidRPr="003566B4">
        <w:rPr>
          <w:noProof/>
        </w:rPr>
        <w:drawing>
          <wp:inline distT="0" distB="0" distL="0" distR="0" wp14:anchorId="3800CFE4" wp14:editId="123434D3">
            <wp:extent cx="611067" cy="318997"/>
            <wp:effectExtent l="0" t="0" r="0" b="5080"/>
            <wp:docPr id="2" name="Picture 2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77DB31B4" wp14:editId="2F0EC94B">
            <wp:extent cx="611067" cy="318997"/>
            <wp:effectExtent l="0" t="0" r="0" b="5080"/>
            <wp:docPr id="18" name="Picture 18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654D024F" wp14:editId="565E7627">
            <wp:extent cx="611067" cy="318997"/>
            <wp:effectExtent l="0" t="0" r="0" b="5080"/>
            <wp:docPr id="19" name="Picture 19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00E78DC3" wp14:editId="4E363247">
            <wp:extent cx="611067" cy="318997"/>
            <wp:effectExtent l="0" t="0" r="0" b="5080"/>
            <wp:docPr id="20" name="Picture 20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1033AFBB" wp14:editId="29E94106">
            <wp:extent cx="611067" cy="318997"/>
            <wp:effectExtent l="0" t="0" r="0" b="5080"/>
            <wp:docPr id="21" name="Picture 21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74703D79" wp14:editId="10F330F0">
            <wp:extent cx="611067" cy="318997"/>
            <wp:effectExtent l="0" t="0" r="0" b="5080"/>
            <wp:docPr id="22" name="Picture 22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5CA922E7" wp14:editId="5FACEF34">
            <wp:extent cx="611067" cy="318997"/>
            <wp:effectExtent l="0" t="0" r="0" b="5080"/>
            <wp:docPr id="23" name="Picture 23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08617E54" wp14:editId="1F38073A">
            <wp:extent cx="611067" cy="318997"/>
            <wp:effectExtent l="0" t="0" r="0" b="5080"/>
            <wp:docPr id="24" name="Picture 24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437A0414" wp14:editId="3AFB3C19">
            <wp:extent cx="611067" cy="318997"/>
            <wp:effectExtent l="0" t="0" r="0" b="5080"/>
            <wp:docPr id="25" name="Picture 25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566B4">
        <w:rPr>
          <w:noProof/>
        </w:rPr>
        <w:drawing>
          <wp:inline distT="0" distB="0" distL="0" distR="0" wp14:anchorId="533D53D6" wp14:editId="72C620E4">
            <wp:extent cx="611067" cy="318997"/>
            <wp:effectExtent l="0" t="0" r="0" b="5080"/>
            <wp:docPr id="26" name="Picture 26" descr="Image result for oliv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live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111" r="-123" b="21878"/>
                    <a:stretch/>
                  </pic:blipFill>
                  <pic:spPr bwMode="auto">
                    <a:xfrm flipH="1">
                      <a:off x="0" y="0"/>
                      <a:ext cx="655050" cy="34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B0697" w:rsidRPr="003566B4" w:rsidRDefault="008C101A" w:rsidP="009921BE">
      <w:pPr>
        <w:spacing w:after="76" w:line="259" w:lineRule="auto"/>
        <w:ind w:left="0" w:right="0" w:firstLine="0"/>
        <w:jc w:val="left"/>
        <w:rPr>
          <w:sz w:val="20"/>
          <w:szCs w:val="20"/>
        </w:rPr>
      </w:pPr>
      <w:r w:rsidRPr="003566B4">
        <w:rPr>
          <w:b/>
          <w:i/>
          <w:color w:val="4F81BD"/>
          <w:sz w:val="24"/>
          <w:szCs w:val="20"/>
        </w:rPr>
        <w:t xml:space="preserve">CMPS356 </w:t>
      </w:r>
      <w:r w:rsidR="008B5490" w:rsidRPr="003566B4">
        <w:rPr>
          <w:b/>
          <w:i/>
          <w:color w:val="4F81BD"/>
          <w:sz w:val="24"/>
          <w:szCs w:val="20"/>
        </w:rPr>
        <w:t xml:space="preserve">Project Phase 1 – </w:t>
      </w:r>
      <w:r w:rsidR="00C11B2A" w:rsidRPr="003566B4">
        <w:rPr>
          <w:b/>
          <w:i/>
          <w:color w:val="4F81BD"/>
          <w:sz w:val="24"/>
          <w:szCs w:val="20"/>
        </w:rPr>
        <w:t>Web UI Design and Web API Implementation (15% of the course grade).</w:t>
      </w:r>
    </w:p>
    <w:tbl>
      <w:tblPr>
        <w:tblStyle w:val="TableGrid0"/>
        <w:tblW w:w="0" w:type="auto"/>
        <w:tblInd w:w="16" w:type="dxa"/>
        <w:tblLook w:val="04A0" w:firstRow="1" w:lastRow="0" w:firstColumn="1" w:lastColumn="0" w:noHBand="0" w:noVBand="1"/>
      </w:tblPr>
      <w:tblGrid>
        <w:gridCol w:w="2602"/>
        <w:gridCol w:w="7344"/>
      </w:tblGrid>
      <w:tr w:rsidR="0066181E" w:rsidRPr="003566B4" w:rsidTr="006A7D89">
        <w:tc>
          <w:tcPr>
            <w:tcW w:w="2602" w:type="dxa"/>
          </w:tcPr>
          <w:p w:rsidR="0066181E" w:rsidRPr="003566B4" w:rsidRDefault="0066181E" w:rsidP="00C11F38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344" w:type="dxa"/>
          </w:tcPr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66181E" w:rsidRPr="003566B4" w:rsidTr="006A7D89">
        <w:tc>
          <w:tcPr>
            <w:tcW w:w="2602" w:type="dxa"/>
          </w:tcPr>
          <w:p w:rsidR="0066181E" w:rsidRPr="003566B4" w:rsidRDefault="0066181E" w:rsidP="00C11F38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</w:t>
            </w:r>
            <w:r w:rsidR="006A7D89" w:rsidRPr="003566B4">
              <w:rPr>
                <w:b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/>
                <w:color w:val="auto"/>
                <w:sz w:val="24"/>
                <w:szCs w:val="24"/>
              </w:rPr>
              <w:t>Members:</w:t>
            </w:r>
          </w:p>
        </w:tc>
        <w:tc>
          <w:tcPr>
            <w:tcW w:w="7344" w:type="dxa"/>
          </w:tcPr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:rsidR="001D7573" w:rsidRPr="003566B4" w:rsidRDefault="0066181E" w:rsidP="001D7573">
      <w:pPr>
        <w:spacing w:before="120" w:after="122" w:line="235" w:lineRule="auto"/>
        <w:ind w:left="17"/>
        <w:rPr>
          <w:b/>
        </w:rPr>
      </w:pPr>
      <w:r w:rsidRPr="003566B4">
        <w:rPr>
          <w:b/>
          <w:color w:val="4E81BD"/>
          <w:sz w:val="28"/>
        </w:rPr>
        <w:t xml:space="preserve"> </w:t>
      </w:r>
      <w:r w:rsidR="001D7573" w:rsidRPr="003566B4">
        <w:rPr>
          <w:b/>
        </w:rPr>
        <w:t xml:space="preserve">Grading Rubric - </w:t>
      </w:r>
      <w:r w:rsidR="001D7573" w:rsidRPr="003566B4">
        <w:rPr>
          <w:b/>
          <w:sz w:val="21"/>
          <w:szCs w:val="21"/>
          <w:highlight w:val="yellow"/>
        </w:rPr>
        <w:t xml:space="preserve">In the </w:t>
      </w:r>
      <w:r w:rsidR="001D7573" w:rsidRPr="003566B4">
        <w:rPr>
          <w:b/>
          <w:i/>
          <w:iCs/>
          <w:sz w:val="21"/>
          <w:szCs w:val="21"/>
          <w:highlight w:val="yellow"/>
        </w:rPr>
        <w:t>Functionality</w:t>
      </w:r>
      <w:r w:rsidR="001D7573" w:rsidRPr="003566B4">
        <w:rPr>
          <w:b/>
          <w:sz w:val="21"/>
          <w:szCs w:val="21"/>
          <w:highlight w:val="yellow"/>
        </w:rPr>
        <w:t xml:space="preserve"> column please specify either: </w:t>
      </w:r>
      <w:r w:rsidR="001D7573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1D7573" w:rsidRPr="003566B4">
        <w:rPr>
          <w:b/>
          <w:sz w:val="21"/>
          <w:szCs w:val="21"/>
          <w:highlight w:val="yellow"/>
        </w:rPr>
        <w:t xml:space="preserve">, </w:t>
      </w:r>
      <w:r w:rsidR="001D7573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1D7573" w:rsidRPr="003566B4">
        <w:rPr>
          <w:b/>
          <w:sz w:val="21"/>
          <w:szCs w:val="21"/>
          <w:highlight w:val="yellow"/>
        </w:rPr>
        <w:t xml:space="preserve"> or </w:t>
      </w:r>
      <w:r w:rsidR="001D7573" w:rsidRPr="003566B4">
        <w:rPr>
          <w:b/>
          <w:i/>
          <w:iCs/>
          <w:sz w:val="21"/>
          <w:szCs w:val="21"/>
          <w:highlight w:val="yellow"/>
        </w:rPr>
        <w:t>Not done</w:t>
      </w:r>
      <w:r w:rsidR="001D7573" w:rsidRPr="003566B4">
        <w:rPr>
          <w:b/>
          <w:sz w:val="21"/>
          <w:szCs w:val="21"/>
        </w:rPr>
        <w:t>.</w:t>
      </w:r>
    </w:p>
    <w:tbl>
      <w:tblPr>
        <w:tblStyle w:val="TableGrid"/>
        <w:tblW w:w="10326" w:type="dxa"/>
        <w:tblInd w:w="-431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3968"/>
        <w:gridCol w:w="707"/>
        <w:gridCol w:w="1732"/>
        <w:gridCol w:w="3109"/>
        <w:gridCol w:w="810"/>
      </w:tblGrid>
      <w:tr w:rsidR="001D7573" w:rsidRPr="003566B4" w:rsidTr="001D7573">
        <w:trPr>
          <w:trHeight w:val="229"/>
        </w:trPr>
        <w:tc>
          <w:tcPr>
            <w:tcW w:w="3968" w:type="dxa"/>
          </w:tcPr>
          <w:p w:rsidR="001D7573" w:rsidRPr="003566B4" w:rsidRDefault="001D7573" w:rsidP="00FE3821">
            <w:pPr>
              <w:spacing w:after="0" w:line="240" w:lineRule="auto"/>
              <w:ind w:right="102" w:hanging="11"/>
              <w:jc w:val="center"/>
            </w:pPr>
            <w:r w:rsidRPr="003566B4">
              <w:rPr>
                <w:b/>
              </w:rPr>
              <w:t>Criteria</w:t>
            </w:r>
          </w:p>
        </w:tc>
        <w:tc>
          <w:tcPr>
            <w:tcW w:w="707" w:type="dxa"/>
          </w:tcPr>
          <w:p w:rsidR="001D7573" w:rsidRPr="003566B4" w:rsidRDefault="001D7573" w:rsidP="00FE3821">
            <w:pPr>
              <w:spacing w:after="0" w:line="240" w:lineRule="auto"/>
              <w:ind w:right="99" w:hanging="11"/>
              <w:jc w:val="center"/>
            </w:pPr>
            <w:r w:rsidRPr="003566B4">
              <w:rPr>
                <w:b/>
              </w:rPr>
              <w:t>%</w:t>
            </w:r>
          </w:p>
        </w:tc>
        <w:tc>
          <w:tcPr>
            <w:tcW w:w="1732" w:type="dxa"/>
          </w:tcPr>
          <w:p w:rsidR="001D7573" w:rsidRPr="003566B4" w:rsidRDefault="001D7573" w:rsidP="00FE3821">
            <w:pPr>
              <w:spacing w:after="0" w:line="240" w:lineRule="auto"/>
              <w:ind w:left="4" w:right="74" w:hanging="11"/>
              <w:jc w:val="center"/>
            </w:pPr>
            <w:r w:rsidRPr="003566B4">
              <w:rPr>
                <w:b/>
              </w:rPr>
              <w:t>Functionality*</w:t>
            </w:r>
          </w:p>
        </w:tc>
        <w:tc>
          <w:tcPr>
            <w:tcW w:w="3109" w:type="dxa"/>
          </w:tcPr>
          <w:p w:rsidR="001D7573" w:rsidRPr="003566B4" w:rsidRDefault="001D7573" w:rsidP="00FE3821">
            <w:pPr>
              <w:spacing w:after="0" w:line="240" w:lineRule="auto"/>
              <w:ind w:left="2" w:right="150" w:hanging="11"/>
              <w:jc w:val="center"/>
            </w:pPr>
            <w:r w:rsidRPr="003566B4">
              <w:rPr>
                <w:b/>
              </w:rPr>
              <w:t>Quality of the implementation</w:t>
            </w:r>
          </w:p>
        </w:tc>
        <w:tc>
          <w:tcPr>
            <w:tcW w:w="810" w:type="dxa"/>
          </w:tcPr>
          <w:p w:rsidR="001D7573" w:rsidRPr="003566B4" w:rsidRDefault="001D7573" w:rsidP="00FE3821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 w:rsidRPr="003566B4">
              <w:rPr>
                <w:b/>
              </w:rPr>
              <w:t>Score</w:t>
            </w:r>
          </w:p>
        </w:tc>
      </w:tr>
      <w:tr w:rsidR="00B72235" w:rsidRPr="003566B4" w:rsidTr="0096689B">
        <w:trPr>
          <w:trHeight w:val="370"/>
        </w:trPr>
        <w:tc>
          <w:tcPr>
            <w:tcW w:w="3968" w:type="dxa"/>
            <w:shd w:val="clear" w:color="auto" w:fill="D3DFEE"/>
          </w:tcPr>
          <w:p w:rsidR="00B72235" w:rsidRPr="003566B4" w:rsidRDefault="00B72235" w:rsidP="005706E9">
            <w:pPr>
              <w:pStyle w:val="ListParagraph"/>
              <w:numPr>
                <w:ilvl w:val="0"/>
                <w:numId w:val="20"/>
              </w:numPr>
              <w:spacing w:after="0" w:line="259" w:lineRule="auto"/>
              <w:ind w:left="360" w:right="0" w:hanging="224"/>
              <w:jc w:val="left"/>
            </w:pPr>
            <w:r w:rsidRPr="003566B4">
              <w:rPr>
                <w:b/>
                <w:bCs/>
              </w:rPr>
              <w:t xml:space="preserve">Application Design: </w:t>
            </w:r>
          </w:p>
          <w:p w:rsidR="00B72235" w:rsidRPr="003566B4" w:rsidRDefault="00B72235" w:rsidP="00B72235">
            <w:pPr>
              <w:numPr>
                <w:ilvl w:val="0"/>
                <w:numId w:val="19"/>
              </w:numPr>
              <w:spacing w:after="1" w:line="259" w:lineRule="auto"/>
              <w:ind w:right="0" w:firstLine="0"/>
              <w:jc w:val="left"/>
            </w:pPr>
            <w:r w:rsidRPr="003566B4">
              <w:t>3 Class Diagrams for</w:t>
            </w:r>
            <w:r w:rsidRPr="003566B4">
              <w:t xml:space="preserve"> </w:t>
            </w:r>
            <w:r w:rsidRPr="003566B4">
              <w:t xml:space="preserve">Entities, Repositories and Services [5 </w:t>
            </w:r>
            <w:r w:rsidRPr="003566B4">
              <w:t>pts</w:t>
            </w:r>
            <w:r w:rsidRPr="003566B4">
              <w:t xml:space="preserve"> each].</w:t>
            </w:r>
          </w:p>
          <w:p w:rsidR="00B72235" w:rsidRPr="003566B4" w:rsidRDefault="00B72235" w:rsidP="00B72235">
            <w:pPr>
              <w:numPr>
                <w:ilvl w:val="0"/>
                <w:numId w:val="19"/>
              </w:numPr>
              <w:spacing w:after="0" w:line="259" w:lineRule="auto"/>
              <w:ind w:right="0" w:firstLine="0"/>
              <w:jc w:val="left"/>
            </w:pPr>
            <w:r w:rsidRPr="003566B4">
              <w:t xml:space="preserve">Discussion of </w:t>
            </w:r>
            <w:r w:rsidRPr="003566B4">
              <w:rPr>
                <w:b/>
                <w:bCs/>
              </w:rPr>
              <w:t>design rationale</w:t>
            </w:r>
            <w:r w:rsidRPr="003566B4">
              <w:t xml:space="preserve"> of 5 key design decisions</w:t>
            </w:r>
            <w:r w:rsidRPr="003566B4">
              <w:rPr>
                <w:b/>
                <w:bCs/>
              </w:rPr>
              <w:t xml:space="preserve"> </w:t>
            </w:r>
            <w:r w:rsidRPr="003566B4">
              <w:t xml:space="preserve">[5 </w:t>
            </w:r>
            <w:r w:rsidRPr="003566B4">
              <w:t>pts</w:t>
            </w:r>
            <w:r w:rsidRPr="003566B4">
              <w:t>]</w:t>
            </w:r>
          </w:p>
        </w:tc>
        <w:tc>
          <w:tcPr>
            <w:tcW w:w="707" w:type="dxa"/>
            <w:shd w:val="clear" w:color="auto" w:fill="D3DFEE"/>
            <w:vAlign w:val="center"/>
          </w:tcPr>
          <w:p w:rsidR="00B72235" w:rsidRPr="003566B4" w:rsidRDefault="00B72235" w:rsidP="00B72235">
            <w:pPr>
              <w:spacing w:after="0" w:line="240" w:lineRule="auto"/>
              <w:ind w:right="99" w:hanging="11"/>
              <w:jc w:val="center"/>
            </w:pPr>
            <w:r w:rsidRPr="003566B4">
              <w:t>20</w:t>
            </w:r>
          </w:p>
        </w:tc>
        <w:tc>
          <w:tcPr>
            <w:tcW w:w="1732" w:type="dxa"/>
            <w:shd w:val="clear" w:color="auto" w:fill="D3DFEE"/>
          </w:tcPr>
          <w:p w:rsidR="00B72235" w:rsidRPr="003566B4" w:rsidRDefault="00B72235" w:rsidP="00B72235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B72235" w:rsidRPr="003566B4" w:rsidRDefault="00B72235" w:rsidP="00B72235">
            <w:pPr>
              <w:spacing w:after="0" w:line="240" w:lineRule="auto"/>
              <w:ind w:left="2" w:right="150" w:hanging="11"/>
            </w:pPr>
          </w:p>
        </w:tc>
        <w:tc>
          <w:tcPr>
            <w:tcW w:w="810" w:type="dxa"/>
            <w:shd w:val="clear" w:color="auto" w:fill="D3DFEE"/>
          </w:tcPr>
          <w:p w:rsidR="00B72235" w:rsidRPr="003566B4" w:rsidRDefault="00B72235" w:rsidP="00B72235">
            <w:pPr>
              <w:spacing w:after="0" w:line="240" w:lineRule="auto"/>
              <w:ind w:left="2" w:right="150" w:hanging="11"/>
            </w:pPr>
          </w:p>
        </w:tc>
      </w:tr>
      <w:tr w:rsidR="00B72235" w:rsidRPr="003566B4" w:rsidTr="00B72235">
        <w:trPr>
          <w:trHeight w:val="370"/>
        </w:trPr>
        <w:tc>
          <w:tcPr>
            <w:tcW w:w="3968" w:type="dxa"/>
            <w:shd w:val="clear" w:color="auto" w:fill="F2F2F2" w:themeFill="background1" w:themeFillShade="F2"/>
          </w:tcPr>
          <w:p w:rsidR="00B72235" w:rsidRPr="003566B4" w:rsidRDefault="00B72235" w:rsidP="005706E9">
            <w:pPr>
              <w:spacing w:after="0" w:line="259" w:lineRule="auto"/>
              <w:ind w:left="136" w:right="0" w:hanging="11"/>
              <w:jc w:val="left"/>
            </w:pPr>
            <w:r w:rsidRPr="003566B4">
              <w:t>2</w:t>
            </w:r>
            <w:r w:rsidRPr="003566B4">
              <w:t xml:space="preserve">) </w:t>
            </w:r>
            <w:r w:rsidR="006C0A85" w:rsidRPr="003566B4">
              <w:t>Create test data JSON file for each of the entities</w:t>
            </w:r>
            <w:r w:rsidRPr="003566B4">
              <w:t>.</w:t>
            </w:r>
          </w:p>
        </w:tc>
        <w:tc>
          <w:tcPr>
            <w:tcW w:w="707" w:type="dxa"/>
            <w:shd w:val="clear" w:color="auto" w:fill="F2F2F2" w:themeFill="background1" w:themeFillShade="F2"/>
          </w:tcPr>
          <w:p w:rsidR="00B72235" w:rsidRPr="003566B4" w:rsidRDefault="00B72235" w:rsidP="00B72235">
            <w:pPr>
              <w:spacing w:after="0" w:line="259" w:lineRule="auto"/>
              <w:ind w:left="0" w:right="41" w:firstLine="0"/>
              <w:jc w:val="center"/>
            </w:pPr>
            <w:r w:rsidRPr="003566B4">
              <w:t>5</w:t>
            </w:r>
          </w:p>
        </w:tc>
        <w:tc>
          <w:tcPr>
            <w:tcW w:w="1732" w:type="dxa"/>
            <w:shd w:val="clear" w:color="auto" w:fill="F2F2F2" w:themeFill="background1" w:themeFillShade="F2"/>
          </w:tcPr>
          <w:p w:rsidR="00B72235" w:rsidRPr="003566B4" w:rsidRDefault="00B72235" w:rsidP="00B72235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109" w:type="dxa"/>
            <w:shd w:val="clear" w:color="auto" w:fill="F2F2F2" w:themeFill="background1" w:themeFillShade="F2"/>
          </w:tcPr>
          <w:p w:rsidR="00B72235" w:rsidRPr="003566B4" w:rsidRDefault="00B72235" w:rsidP="00B72235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10" w:type="dxa"/>
            <w:shd w:val="clear" w:color="auto" w:fill="F2F2F2" w:themeFill="background1" w:themeFillShade="F2"/>
          </w:tcPr>
          <w:p w:rsidR="00B72235" w:rsidRPr="003566B4" w:rsidRDefault="00B72235" w:rsidP="00B72235">
            <w:pPr>
              <w:spacing w:after="0" w:line="240" w:lineRule="auto"/>
              <w:ind w:left="2" w:right="150" w:hanging="11"/>
            </w:pPr>
          </w:p>
        </w:tc>
      </w:tr>
      <w:tr w:rsidR="00A668A8" w:rsidRPr="003566B4" w:rsidTr="008557EE">
        <w:trPr>
          <w:trHeight w:val="370"/>
        </w:trPr>
        <w:tc>
          <w:tcPr>
            <w:tcW w:w="3968" w:type="dxa"/>
            <w:shd w:val="clear" w:color="auto" w:fill="C9C9C9" w:themeFill="accent3" w:themeFillTint="99"/>
          </w:tcPr>
          <w:p w:rsidR="00A668A8" w:rsidRPr="003566B4" w:rsidRDefault="00B72235" w:rsidP="005706E9">
            <w:pPr>
              <w:spacing w:after="0" w:line="240" w:lineRule="auto"/>
              <w:ind w:left="136" w:right="128" w:hanging="11"/>
            </w:pPr>
            <w:bookmarkStart w:id="1" w:name="_Hlk4699691"/>
            <w:r w:rsidRPr="003566B4">
              <w:rPr>
                <w:b/>
              </w:rPr>
              <w:t xml:space="preserve">3) </w:t>
            </w:r>
            <w:r w:rsidR="005706E9" w:rsidRPr="003566B4">
              <w:rPr>
                <w:b/>
              </w:rPr>
              <w:t>[30%]</w:t>
            </w:r>
            <w:r w:rsidR="005706E9" w:rsidRPr="003566B4">
              <w:rPr>
                <w:b/>
              </w:rPr>
              <w:t xml:space="preserve"> </w:t>
            </w:r>
            <w:r w:rsidRPr="003566B4">
              <w:rPr>
                <w:b/>
              </w:rPr>
              <w:t>Design and implement the Web UI using HTML and CSS for:</w:t>
            </w:r>
          </w:p>
        </w:tc>
        <w:tc>
          <w:tcPr>
            <w:tcW w:w="707" w:type="dxa"/>
            <w:shd w:val="clear" w:color="auto" w:fill="C9C9C9" w:themeFill="accent3" w:themeFillTint="99"/>
            <w:vAlign w:val="center"/>
          </w:tcPr>
          <w:p w:rsidR="00A668A8" w:rsidRPr="003566B4" w:rsidRDefault="00A668A8" w:rsidP="00A668A8">
            <w:pPr>
              <w:spacing w:after="0" w:line="240" w:lineRule="auto"/>
              <w:ind w:right="99" w:hanging="11"/>
              <w:jc w:val="center"/>
            </w:pPr>
          </w:p>
        </w:tc>
        <w:tc>
          <w:tcPr>
            <w:tcW w:w="1732" w:type="dxa"/>
            <w:shd w:val="clear" w:color="auto" w:fill="C9C9C9" w:themeFill="accent3" w:themeFillTint="99"/>
          </w:tcPr>
          <w:p w:rsidR="00A668A8" w:rsidRPr="003566B4" w:rsidRDefault="00A668A8" w:rsidP="00A668A8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109" w:type="dxa"/>
            <w:shd w:val="clear" w:color="auto" w:fill="C9C9C9" w:themeFill="accent3" w:themeFillTint="99"/>
          </w:tcPr>
          <w:p w:rsidR="00A668A8" w:rsidRPr="003566B4" w:rsidRDefault="00A668A8" w:rsidP="00A668A8">
            <w:pPr>
              <w:spacing w:after="0" w:line="240" w:lineRule="auto"/>
              <w:ind w:left="2" w:right="150" w:hanging="11"/>
            </w:pPr>
            <w:r w:rsidRPr="003566B4">
              <w:t xml:space="preserve"> </w:t>
            </w:r>
          </w:p>
        </w:tc>
        <w:tc>
          <w:tcPr>
            <w:tcW w:w="810" w:type="dxa"/>
            <w:shd w:val="clear" w:color="auto" w:fill="C9C9C9" w:themeFill="accent3" w:themeFillTint="99"/>
          </w:tcPr>
          <w:p w:rsidR="00A668A8" w:rsidRPr="003566B4" w:rsidRDefault="00A668A8" w:rsidP="00A668A8">
            <w:pPr>
              <w:spacing w:after="0" w:line="240" w:lineRule="auto"/>
              <w:ind w:left="2" w:right="150" w:hanging="11"/>
            </w:pPr>
          </w:p>
        </w:tc>
      </w:tr>
      <w:tr w:rsidR="00596F3B" w:rsidRPr="003566B4" w:rsidTr="0096689B">
        <w:trPr>
          <w:trHeight w:val="396"/>
        </w:trPr>
        <w:tc>
          <w:tcPr>
            <w:tcW w:w="3968" w:type="dxa"/>
          </w:tcPr>
          <w:p w:rsidR="00596F3B" w:rsidRPr="003566B4" w:rsidRDefault="00596F3B" w:rsidP="00A668A8">
            <w:pPr>
              <w:ind w:left="562" w:right="0" w:firstLine="0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Main menu design</w:t>
            </w:r>
          </w:p>
        </w:tc>
        <w:tc>
          <w:tcPr>
            <w:tcW w:w="707" w:type="dxa"/>
            <w:vAlign w:val="center"/>
          </w:tcPr>
          <w:p w:rsidR="00596F3B" w:rsidRPr="003566B4" w:rsidRDefault="00596F3B" w:rsidP="00A668A8">
            <w:pPr>
              <w:spacing w:after="0"/>
              <w:ind w:right="99"/>
              <w:jc w:val="center"/>
            </w:pPr>
            <w:r w:rsidRPr="003566B4">
              <w:t>4</w:t>
            </w:r>
          </w:p>
        </w:tc>
        <w:tc>
          <w:tcPr>
            <w:tcW w:w="1732" w:type="dxa"/>
          </w:tcPr>
          <w:p w:rsidR="00596F3B" w:rsidRPr="003566B4" w:rsidRDefault="00596F3B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596F3B" w:rsidRPr="003566B4" w:rsidRDefault="00596F3B" w:rsidP="00A668A8">
            <w:pPr>
              <w:spacing w:after="0"/>
              <w:ind w:left="2" w:right="150"/>
            </w:pPr>
          </w:p>
        </w:tc>
        <w:tc>
          <w:tcPr>
            <w:tcW w:w="810" w:type="dxa"/>
          </w:tcPr>
          <w:p w:rsidR="00596F3B" w:rsidRPr="003566B4" w:rsidRDefault="00596F3B" w:rsidP="00A668A8">
            <w:pPr>
              <w:spacing w:after="0"/>
              <w:ind w:left="2" w:right="150"/>
            </w:pPr>
          </w:p>
        </w:tc>
      </w:tr>
      <w:tr w:rsidR="00A668A8" w:rsidRPr="003566B4" w:rsidTr="0096689B">
        <w:trPr>
          <w:trHeight w:val="396"/>
        </w:trPr>
        <w:tc>
          <w:tcPr>
            <w:tcW w:w="3968" w:type="dxa"/>
          </w:tcPr>
          <w:p w:rsidR="00A668A8" w:rsidRPr="003566B4" w:rsidRDefault="00A668A8" w:rsidP="00A668A8">
            <w:pPr>
              <w:ind w:left="562" w:right="0" w:firstLine="0"/>
              <w:rPr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drawing>
                <wp:inline distT="0" distB="0" distL="0" distR="0" wp14:anchorId="1046B1BB" wp14:editId="031D1F97">
                  <wp:extent cx="163904" cy="163904"/>
                  <wp:effectExtent l="0" t="0" r="7620" b="762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access-512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189" cy="173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566B4">
              <w:rPr>
                <w:sz w:val="20"/>
                <w:szCs w:val="20"/>
              </w:rPr>
              <w:t xml:space="preserve">  Login</w:t>
            </w:r>
          </w:p>
        </w:tc>
        <w:tc>
          <w:tcPr>
            <w:tcW w:w="707" w:type="dxa"/>
            <w:vAlign w:val="center"/>
          </w:tcPr>
          <w:p w:rsidR="00A668A8" w:rsidRPr="003566B4" w:rsidRDefault="00596F3B" w:rsidP="00A668A8">
            <w:pPr>
              <w:spacing w:after="0"/>
              <w:ind w:right="99"/>
              <w:jc w:val="center"/>
            </w:pPr>
            <w:r w:rsidRPr="003566B4">
              <w:t>4</w:t>
            </w:r>
          </w:p>
        </w:tc>
        <w:tc>
          <w:tcPr>
            <w:tcW w:w="1732" w:type="dxa"/>
          </w:tcPr>
          <w:p w:rsidR="00A668A8" w:rsidRPr="003566B4" w:rsidRDefault="00A668A8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A668A8" w:rsidRPr="003566B4" w:rsidRDefault="00A668A8" w:rsidP="00A668A8">
            <w:pPr>
              <w:spacing w:after="0"/>
              <w:ind w:left="2" w:right="150"/>
            </w:pPr>
            <w:r w:rsidRPr="003566B4">
              <w:t xml:space="preserve"> </w:t>
            </w:r>
          </w:p>
        </w:tc>
        <w:tc>
          <w:tcPr>
            <w:tcW w:w="810" w:type="dxa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</w:tr>
      <w:tr w:rsidR="00A668A8" w:rsidRPr="003566B4" w:rsidTr="0096689B">
        <w:trPr>
          <w:trHeight w:val="394"/>
        </w:trPr>
        <w:tc>
          <w:tcPr>
            <w:tcW w:w="3968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Register Customer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A668A8" w:rsidRPr="003566B4" w:rsidRDefault="00596F3B" w:rsidP="00A668A8">
            <w:pPr>
              <w:spacing w:after="0"/>
              <w:ind w:right="99"/>
              <w:jc w:val="center"/>
            </w:pPr>
            <w:r w:rsidRPr="003566B4">
              <w:t>5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2" w:right="150"/>
            </w:pPr>
            <w:r w:rsidRPr="003566B4">
              <w:t xml:space="preserve"> 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</w:tr>
      <w:tr w:rsidR="00A668A8" w:rsidRPr="003566B4" w:rsidTr="0096689B">
        <w:trPr>
          <w:trHeight w:val="391"/>
        </w:trPr>
        <w:tc>
          <w:tcPr>
            <w:tcW w:w="3968" w:type="dxa"/>
            <w:shd w:val="clear" w:color="auto" w:fill="FFFFFF" w:themeFill="background1"/>
          </w:tcPr>
          <w:p w:rsidR="00A668A8" w:rsidRPr="003566B4" w:rsidRDefault="00A668A8" w:rsidP="00A668A8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Get Job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A668A8" w:rsidRPr="003566B4" w:rsidRDefault="00AA2009" w:rsidP="00A668A8">
            <w:pPr>
              <w:spacing w:after="0"/>
              <w:ind w:right="99"/>
              <w:jc w:val="center"/>
            </w:pPr>
            <w:r w:rsidRPr="003566B4">
              <w:t>20</w:t>
            </w:r>
          </w:p>
        </w:tc>
        <w:tc>
          <w:tcPr>
            <w:tcW w:w="1732" w:type="dxa"/>
            <w:shd w:val="clear" w:color="auto" w:fill="FFFFFF" w:themeFill="background1"/>
          </w:tcPr>
          <w:p w:rsidR="00A668A8" w:rsidRPr="003566B4" w:rsidRDefault="00A668A8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FFFFFF" w:themeFill="background1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FFFFFF" w:themeFill="background1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</w:tr>
      <w:tr w:rsidR="00B72235" w:rsidRPr="003566B4" w:rsidTr="008557EE">
        <w:trPr>
          <w:trHeight w:val="391"/>
        </w:trPr>
        <w:tc>
          <w:tcPr>
            <w:tcW w:w="3968" w:type="dxa"/>
            <w:shd w:val="clear" w:color="auto" w:fill="DEEAF6" w:themeFill="accent1" w:themeFillTint="33"/>
          </w:tcPr>
          <w:p w:rsidR="00B72235" w:rsidRPr="003566B4" w:rsidRDefault="00B72235" w:rsidP="00A668A8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Add Job</w:t>
            </w:r>
          </w:p>
        </w:tc>
        <w:tc>
          <w:tcPr>
            <w:tcW w:w="707" w:type="dxa"/>
            <w:vMerge w:val="restart"/>
            <w:shd w:val="clear" w:color="auto" w:fill="DEEAF6" w:themeFill="accent1" w:themeFillTint="33"/>
            <w:vAlign w:val="center"/>
          </w:tcPr>
          <w:p w:rsidR="00B72235" w:rsidRPr="003566B4" w:rsidRDefault="00596F3B" w:rsidP="00A668A8">
            <w:pPr>
              <w:spacing w:after="0"/>
              <w:ind w:right="99"/>
              <w:jc w:val="center"/>
            </w:pPr>
            <w:r w:rsidRPr="003566B4">
              <w:t>10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B72235" w:rsidRPr="003566B4" w:rsidRDefault="00B72235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B72235" w:rsidRPr="003566B4" w:rsidRDefault="00B72235" w:rsidP="00A668A8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B72235" w:rsidRPr="003566B4" w:rsidRDefault="00B72235" w:rsidP="00A668A8">
            <w:pPr>
              <w:spacing w:after="0"/>
              <w:ind w:left="2" w:right="150"/>
            </w:pPr>
          </w:p>
        </w:tc>
      </w:tr>
      <w:tr w:rsidR="00B72235" w:rsidRPr="003566B4" w:rsidTr="0096689B">
        <w:trPr>
          <w:trHeight w:val="391"/>
        </w:trPr>
        <w:tc>
          <w:tcPr>
            <w:tcW w:w="3968" w:type="dxa"/>
            <w:shd w:val="clear" w:color="auto" w:fill="FFFFFF" w:themeFill="background1"/>
          </w:tcPr>
          <w:p w:rsidR="00B72235" w:rsidRPr="003566B4" w:rsidRDefault="00B72235" w:rsidP="00A668A8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Update Job</w:t>
            </w:r>
          </w:p>
        </w:tc>
        <w:tc>
          <w:tcPr>
            <w:tcW w:w="707" w:type="dxa"/>
            <w:vMerge/>
            <w:shd w:val="clear" w:color="auto" w:fill="FFFFFF" w:themeFill="background1"/>
            <w:vAlign w:val="center"/>
          </w:tcPr>
          <w:p w:rsidR="00B72235" w:rsidRPr="003566B4" w:rsidRDefault="00B72235" w:rsidP="00A668A8">
            <w:pPr>
              <w:spacing w:after="0"/>
              <w:ind w:right="99"/>
              <w:jc w:val="center"/>
            </w:pPr>
          </w:p>
        </w:tc>
        <w:tc>
          <w:tcPr>
            <w:tcW w:w="1732" w:type="dxa"/>
            <w:shd w:val="clear" w:color="auto" w:fill="FFFFFF" w:themeFill="background1"/>
          </w:tcPr>
          <w:p w:rsidR="00B72235" w:rsidRPr="003566B4" w:rsidRDefault="00B72235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FFFFFF" w:themeFill="background1"/>
          </w:tcPr>
          <w:p w:rsidR="00B72235" w:rsidRPr="003566B4" w:rsidRDefault="00B72235" w:rsidP="00A668A8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FFFFFF" w:themeFill="background1"/>
          </w:tcPr>
          <w:p w:rsidR="00B72235" w:rsidRPr="003566B4" w:rsidRDefault="00B72235" w:rsidP="00A668A8">
            <w:pPr>
              <w:spacing w:after="0"/>
              <w:ind w:left="2" w:right="150"/>
            </w:pPr>
          </w:p>
        </w:tc>
      </w:tr>
      <w:tr w:rsidR="00A668A8" w:rsidRPr="003566B4" w:rsidTr="0096689B">
        <w:trPr>
          <w:trHeight w:val="391"/>
        </w:trPr>
        <w:tc>
          <w:tcPr>
            <w:tcW w:w="3968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Cancel Job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A668A8" w:rsidRPr="003566B4" w:rsidRDefault="00AA2009" w:rsidP="00A668A8">
            <w:pPr>
              <w:spacing w:after="0"/>
              <w:ind w:right="99"/>
              <w:jc w:val="center"/>
            </w:pPr>
            <w:r w:rsidRPr="003566B4">
              <w:t>1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2" w:right="150"/>
            </w:pPr>
            <w:r w:rsidRPr="003566B4">
              <w:t xml:space="preserve"> 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</w:tr>
      <w:tr w:rsidR="00B72235" w:rsidRPr="003566B4" w:rsidTr="0096689B">
        <w:trPr>
          <w:trHeight w:val="415"/>
        </w:trPr>
        <w:tc>
          <w:tcPr>
            <w:tcW w:w="3968" w:type="dxa"/>
          </w:tcPr>
          <w:p w:rsidR="00B72235" w:rsidRPr="003566B4" w:rsidRDefault="00B72235" w:rsidP="00A668A8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Add Invoice</w:t>
            </w:r>
          </w:p>
        </w:tc>
        <w:tc>
          <w:tcPr>
            <w:tcW w:w="707" w:type="dxa"/>
            <w:vMerge w:val="restart"/>
            <w:vAlign w:val="center"/>
          </w:tcPr>
          <w:p w:rsidR="00B72235" w:rsidRPr="003566B4" w:rsidRDefault="00AA2009" w:rsidP="00A668A8">
            <w:pPr>
              <w:spacing w:after="0"/>
              <w:ind w:right="99"/>
              <w:jc w:val="center"/>
            </w:pPr>
            <w:r w:rsidRPr="003566B4">
              <w:t>8</w:t>
            </w:r>
          </w:p>
        </w:tc>
        <w:tc>
          <w:tcPr>
            <w:tcW w:w="1732" w:type="dxa"/>
          </w:tcPr>
          <w:p w:rsidR="00B72235" w:rsidRPr="003566B4" w:rsidRDefault="00B72235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B72235" w:rsidRPr="003566B4" w:rsidRDefault="00B72235" w:rsidP="00A668A8">
            <w:pPr>
              <w:spacing w:after="0"/>
              <w:ind w:left="2" w:right="150"/>
            </w:pPr>
          </w:p>
        </w:tc>
        <w:tc>
          <w:tcPr>
            <w:tcW w:w="810" w:type="dxa"/>
          </w:tcPr>
          <w:p w:rsidR="00B72235" w:rsidRPr="003566B4" w:rsidRDefault="00B72235" w:rsidP="00A668A8">
            <w:pPr>
              <w:spacing w:after="0"/>
              <w:ind w:left="2" w:right="150"/>
            </w:pPr>
          </w:p>
        </w:tc>
      </w:tr>
      <w:tr w:rsidR="00B72235" w:rsidRPr="003566B4" w:rsidTr="0096689B">
        <w:trPr>
          <w:trHeight w:val="415"/>
        </w:trPr>
        <w:tc>
          <w:tcPr>
            <w:tcW w:w="3968" w:type="dxa"/>
            <w:shd w:val="clear" w:color="auto" w:fill="DEEAF6" w:themeFill="accent1" w:themeFillTint="33"/>
          </w:tcPr>
          <w:p w:rsidR="00B72235" w:rsidRPr="003566B4" w:rsidRDefault="00B72235" w:rsidP="00A668A8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Update Invoice</w:t>
            </w:r>
          </w:p>
        </w:tc>
        <w:tc>
          <w:tcPr>
            <w:tcW w:w="707" w:type="dxa"/>
            <w:vMerge/>
            <w:shd w:val="clear" w:color="auto" w:fill="DEEAF6" w:themeFill="accent1" w:themeFillTint="33"/>
            <w:vAlign w:val="center"/>
          </w:tcPr>
          <w:p w:rsidR="00B72235" w:rsidRPr="003566B4" w:rsidRDefault="00B72235" w:rsidP="00A668A8">
            <w:pPr>
              <w:spacing w:after="0"/>
              <w:ind w:right="99"/>
              <w:jc w:val="center"/>
            </w:pPr>
          </w:p>
        </w:tc>
        <w:tc>
          <w:tcPr>
            <w:tcW w:w="1732" w:type="dxa"/>
            <w:shd w:val="clear" w:color="auto" w:fill="DEEAF6" w:themeFill="accent1" w:themeFillTint="33"/>
          </w:tcPr>
          <w:p w:rsidR="00B72235" w:rsidRPr="003566B4" w:rsidRDefault="00B72235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B72235" w:rsidRPr="003566B4" w:rsidRDefault="00B72235" w:rsidP="00A668A8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B72235" w:rsidRPr="003566B4" w:rsidRDefault="00B72235" w:rsidP="00A668A8">
            <w:pPr>
              <w:spacing w:after="0"/>
              <w:ind w:left="2" w:right="150"/>
            </w:pPr>
          </w:p>
        </w:tc>
      </w:tr>
      <w:tr w:rsidR="00A668A8" w:rsidRPr="003566B4" w:rsidTr="0096689B">
        <w:trPr>
          <w:trHeight w:val="415"/>
        </w:trPr>
        <w:tc>
          <w:tcPr>
            <w:tcW w:w="3968" w:type="dxa"/>
          </w:tcPr>
          <w:p w:rsidR="00A668A8" w:rsidRPr="003566B4" w:rsidRDefault="00A668A8" w:rsidP="00A668A8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View Invoice</w:t>
            </w:r>
          </w:p>
        </w:tc>
        <w:tc>
          <w:tcPr>
            <w:tcW w:w="707" w:type="dxa"/>
            <w:vAlign w:val="center"/>
          </w:tcPr>
          <w:p w:rsidR="00A668A8" w:rsidRPr="003566B4" w:rsidRDefault="00AA2009" w:rsidP="00A668A8">
            <w:pPr>
              <w:spacing w:after="0"/>
              <w:ind w:right="99"/>
              <w:jc w:val="center"/>
            </w:pPr>
            <w:r w:rsidRPr="003566B4">
              <w:t>6</w:t>
            </w:r>
          </w:p>
        </w:tc>
        <w:tc>
          <w:tcPr>
            <w:tcW w:w="1732" w:type="dxa"/>
          </w:tcPr>
          <w:p w:rsidR="00A668A8" w:rsidRPr="003566B4" w:rsidRDefault="00A668A8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A668A8" w:rsidRPr="003566B4" w:rsidRDefault="00A668A8" w:rsidP="00A668A8">
            <w:pPr>
              <w:spacing w:after="0"/>
              <w:ind w:left="2" w:right="150"/>
            </w:pPr>
            <w:r w:rsidRPr="003566B4">
              <w:t xml:space="preserve"> </w:t>
            </w:r>
          </w:p>
        </w:tc>
        <w:tc>
          <w:tcPr>
            <w:tcW w:w="810" w:type="dxa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</w:tr>
      <w:tr w:rsidR="00A668A8" w:rsidRPr="003566B4" w:rsidTr="008557EE">
        <w:trPr>
          <w:trHeight w:val="415"/>
        </w:trPr>
        <w:tc>
          <w:tcPr>
            <w:tcW w:w="3968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ind w:left="562" w:right="0" w:firstLine="0"/>
              <w:jc w:val="left"/>
              <w:rPr>
                <w:noProof/>
              </w:rPr>
            </w:pPr>
            <w:r w:rsidRPr="003566B4">
              <w:rPr>
                <w:noProof/>
                <w:sz w:val="20"/>
                <w:szCs w:val="20"/>
              </w:rPr>
              <w:lastRenderedPageBreak/>
              <w:t>Pay Invoice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A668A8" w:rsidRPr="003566B4" w:rsidRDefault="00AA2009" w:rsidP="00A668A8">
            <w:pPr>
              <w:spacing w:after="0"/>
              <w:ind w:right="99"/>
              <w:jc w:val="center"/>
            </w:pPr>
            <w:r w:rsidRPr="003566B4">
              <w:t>5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</w:tr>
      <w:tr w:rsidR="00A668A8" w:rsidRPr="003566B4" w:rsidTr="0096689B">
        <w:trPr>
          <w:trHeight w:val="415"/>
        </w:trPr>
        <w:tc>
          <w:tcPr>
            <w:tcW w:w="3968" w:type="dxa"/>
          </w:tcPr>
          <w:p w:rsidR="00A668A8" w:rsidRPr="003566B4" w:rsidRDefault="00A668A8" w:rsidP="00A668A8">
            <w:pPr>
              <w:ind w:left="562" w:right="0" w:firstLine="0"/>
              <w:jc w:val="left"/>
              <w:rPr>
                <w:noProof/>
              </w:rPr>
            </w:pPr>
            <w:r w:rsidRPr="003566B4">
              <w:rPr>
                <w:noProof/>
              </w:rPr>
              <w:t>Mill Calendar</w:t>
            </w:r>
          </w:p>
        </w:tc>
        <w:tc>
          <w:tcPr>
            <w:tcW w:w="707" w:type="dxa"/>
            <w:vAlign w:val="center"/>
          </w:tcPr>
          <w:p w:rsidR="00A668A8" w:rsidRPr="003566B4" w:rsidRDefault="00AA2009" w:rsidP="00A668A8">
            <w:pPr>
              <w:spacing w:after="0"/>
              <w:ind w:right="99"/>
              <w:jc w:val="center"/>
            </w:pPr>
            <w:r w:rsidRPr="003566B4">
              <w:t>4</w:t>
            </w:r>
          </w:p>
        </w:tc>
        <w:tc>
          <w:tcPr>
            <w:tcW w:w="1732" w:type="dxa"/>
          </w:tcPr>
          <w:p w:rsidR="00A668A8" w:rsidRPr="003566B4" w:rsidRDefault="00A668A8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  <w:tc>
          <w:tcPr>
            <w:tcW w:w="810" w:type="dxa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</w:tr>
      <w:tr w:rsidR="00A668A8" w:rsidRPr="003566B4" w:rsidTr="008557EE">
        <w:trPr>
          <w:trHeight w:val="415"/>
        </w:trPr>
        <w:tc>
          <w:tcPr>
            <w:tcW w:w="3968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ind w:left="562" w:right="0" w:firstLine="0"/>
              <w:jc w:val="left"/>
              <w:rPr>
                <w:noProof/>
              </w:rPr>
            </w:pPr>
            <w:r w:rsidRPr="003566B4">
              <w:rPr>
                <w:noProof/>
              </w:rPr>
              <w:t xml:space="preserve"> Add Job Note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A668A8" w:rsidRPr="003566B4" w:rsidRDefault="00AA2009" w:rsidP="00A668A8">
            <w:pPr>
              <w:spacing w:after="0"/>
              <w:ind w:right="99"/>
              <w:jc w:val="center"/>
            </w:pPr>
            <w:r w:rsidRPr="003566B4">
              <w:t>5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</w:tr>
      <w:tr w:rsidR="00A668A8" w:rsidRPr="003566B4" w:rsidTr="0096689B">
        <w:trPr>
          <w:trHeight w:val="415"/>
        </w:trPr>
        <w:tc>
          <w:tcPr>
            <w:tcW w:w="3968" w:type="dxa"/>
          </w:tcPr>
          <w:p w:rsidR="00A668A8" w:rsidRPr="003566B4" w:rsidRDefault="00A668A8" w:rsidP="00A668A8">
            <w:pPr>
              <w:ind w:left="562" w:right="0" w:firstLine="0"/>
              <w:jc w:val="left"/>
              <w:rPr>
                <w:noProof/>
              </w:rPr>
            </w:pPr>
            <w:r w:rsidRPr="003566B4">
              <w:rPr>
                <w:noProof/>
              </w:rPr>
              <w:t>Get Job Notes</w:t>
            </w:r>
          </w:p>
        </w:tc>
        <w:tc>
          <w:tcPr>
            <w:tcW w:w="707" w:type="dxa"/>
            <w:vAlign w:val="center"/>
          </w:tcPr>
          <w:p w:rsidR="00A668A8" w:rsidRPr="003566B4" w:rsidRDefault="00AA2009" w:rsidP="00A668A8">
            <w:pPr>
              <w:spacing w:after="0"/>
              <w:ind w:right="99"/>
              <w:jc w:val="center"/>
            </w:pPr>
            <w:r w:rsidRPr="003566B4">
              <w:t>5</w:t>
            </w:r>
          </w:p>
        </w:tc>
        <w:tc>
          <w:tcPr>
            <w:tcW w:w="1732" w:type="dxa"/>
          </w:tcPr>
          <w:p w:rsidR="00A668A8" w:rsidRPr="003566B4" w:rsidRDefault="00A668A8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  <w:tc>
          <w:tcPr>
            <w:tcW w:w="810" w:type="dxa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</w:tr>
      <w:tr w:rsidR="00A668A8" w:rsidRPr="003566B4" w:rsidTr="008557EE">
        <w:trPr>
          <w:trHeight w:val="415"/>
        </w:trPr>
        <w:tc>
          <w:tcPr>
            <w:tcW w:w="3968" w:type="dxa"/>
            <w:shd w:val="clear" w:color="auto" w:fill="DEEAF6" w:themeFill="accent1" w:themeFillTint="33"/>
          </w:tcPr>
          <w:p w:rsidR="00A668A8" w:rsidRPr="003566B4" w:rsidRDefault="006C0A85" w:rsidP="00A668A8">
            <w:pPr>
              <w:ind w:left="562" w:right="0" w:firstLine="0"/>
              <w:jc w:val="left"/>
              <w:rPr>
                <w:noProof/>
              </w:rPr>
            </w:pPr>
            <w:r w:rsidRPr="003566B4">
              <w:rPr>
                <w:noProof/>
              </w:rPr>
              <w:t>Get Products</w:t>
            </w:r>
            <w:r w:rsidR="003566B4" w:rsidRPr="003566B4">
              <w:rPr>
                <w:noProof/>
              </w:rPr>
              <w:t xml:space="preserve"> </w:t>
            </w:r>
            <w:r w:rsidR="003566B4" w:rsidRPr="003566B4">
              <w:rPr>
                <w:noProof/>
                <w:sz w:val="20"/>
                <w:szCs w:val="20"/>
              </w:rPr>
              <w:t xml:space="preserve">(i.e., </w:t>
            </w:r>
            <w:r w:rsidR="003566B4" w:rsidRPr="003566B4">
              <w:rPr>
                <w:noProof/>
                <w:sz w:val="20"/>
                <w:szCs w:val="20"/>
              </w:rPr>
              <w:t>Products Catalog</w:t>
            </w:r>
            <w:r w:rsidR="003566B4" w:rsidRPr="003566B4">
              <w:rPr>
                <w:noProof/>
                <w:sz w:val="20"/>
                <w:szCs w:val="20"/>
              </w:rPr>
              <w:t xml:space="preserve"> use case)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A668A8" w:rsidRPr="003566B4" w:rsidRDefault="006C0A85" w:rsidP="00A668A8">
            <w:pPr>
              <w:spacing w:after="0"/>
              <w:ind w:right="99"/>
              <w:jc w:val="center"/>
            </w:pPr>
            <w:r w:rsidRPr="003566B4">
              <w:t>8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</w:tr>
      <w:tr w:rsidR="006C0A85" w:rsidRPr="003566B4" w:rsidTr="0096689B">
        <w:trPr>
          <w:trHeight w:val="415"/>
        </w:trPr>
        <w:tc>
          <w:tcPr>
            <w:tcW w:w="3968" w:type="dxa"/>
          </w:tcPr>
          <w:p w:rsidR="006C0A85" w:rsidRPr="003566B4" w:rsidRDefault="006C0A85" w:rsidP="00A668A8">
            <w:pPr>
              <w:ind w:left="562" w:right="0" w:firstLine="0"/>
              <w:jc w:val="left"/>
              <w:rPr>
                <w:noProof/>
              </w:rPr>
            </w:pPr>
            <w:r w:rsidRPr="003566B4">
              <w:rPr>
                <w:noProof/>
              </w:rPr>
              <w:t xml:space="preserve">Add </w:t>
            </w:r>
            <w:r w:rsidRPr="003566B4">
              <w:rPr>
                <w:noProof/>
              </w:rPr>
              <w:t>/</w:t>
            </w:r>
            <w:r w:rsidRPr="003566B4">
              <w:rPr>
                <w:noProof/>
              </w:rPr>
              <w:t xml:space="preserve"> Update Product</w:t>
            </w:r>
          </w:p>
        </w:tc>
        <w:tc>
          <w:tcPr>
            <w:tcW w:w="707" w:type="dxa"/>
            <w:vAlign w:val="center"/>
          </w:tcPr>
          <w:p w:rsidR="006C0A85" w:rsidRPr="003566B4" w:rsidRDefault="006C0A85" w:rsidP="00A668A8">
            <w:pPr>
              <w:spacing w:after="0"/>
              <w:ind w:right="99"/>
              <w:jc w:val="center"/>
            </w:pPr>
            <w:r w:rsidRPr="003566B4">
              <w:t>7</w:t>
            </w:r>
          </w:p>
        </w:tc>
        <w:tc>
          <w:tcPr>
            <w:tcW w:w="1732" w:type="dxa"/>
          </w:tcPr>
          <w:p w:rsidR="006C0A85" w:rsidRPr="003566B4" w:rsidRDefault="006C0A85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6C0A85" w:rsidRPr="003566B4" w:rsidRDefault="006C0A85" w:rsidP="00A668A8">
            <w:pPr>
              <w:spacing w:after="0"/>
              <w:ind w:left="2" w:right="150"/>
            </w:pPr>
          </w:p>
        </w:tc>
        <w:tc>
          <w:tcPr>
            <w:tcW w:w="810" w:type="dxa"/>
          </w:tcPr>
          <w:p w:rsidR="006C0A85" w:rsidRPr="003566B4" w:rsidRDefault="006C0A85" w:rsidP="00A668A8">
            <w:pPr>
              <w:spacing w:after="0"/>
              <w:ind w:left="2" w:right="150"/>
            </w:pPr>
          </w:p>
        </w:tc>
      </w:tr>
      <w:tr w:rsidR="00A668A8" w:rsidRPr="003566B4" w:rsidTr="0096689B">
        <w:trPr>
          <w:trHeight w:val="415"/>
        </w:trPr>
        <w:tc>
          <w:tcPr>
            <w:tcW w:w="3968" w:type="dxa"/>
          </w:tcPr>
          <w:p w:rsidR="00A668A8" w:rsidRPr="003566B4" w:rsidRDefault="00A668A8" w:rsidP="00A668A8">
            <w:pPr>
              <w:ind w:left="562" w:right="0" w:firstLine="0"/>
              <w:jc w:val="left"/>
              <w:rPr>
                <w:noProof/>
              </w:rPr>
            </w:pPr>
            <w:r w:rsidRPr="003566B4">
              <w:rPr>
                <w:noProof/>
              </w:rPr>
              <w:t>Jobs Summary Report</w:t>
            </w:r>
          </w:p>
        </w:tc>
        <w:tc>
          <w:tcPr>
            <w:tcW w:w="707" w:type="dxa"/>
            <w:vAlign w:val="center"/>
          </w:tcPr>
          <w:p w:rsidR="00A668A8" w:rsidRPr="003566B4" w:rsidRDefault="00AA2009" w:rsidP="00A668A8">
            <w:pPr>
              <w:spacing w:after="0"/>
              <w:ind w:right="99"/>
              <w:jc w:val="center"/>
            </w:pPr>
            <w:r w:rsidRPr="003566B4">
              <w:t>8</w:t>
            </w:r>
          </w:p>
        </w:tc>
        <w:tc>
          <w:tcPr>
            <w:tcW w:w="1732" w:type="dxa"/>
          </w:tcPr>
          <w:p w:rsidR="00A668A8" w:rsidRPr="003566B4" w:rsidRDefault="00A668A8" w:rsidP="00A668A8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  <w:tc>
          <w:tcPr>
            <w:tcW w:w="810" w:type="dxa"/>
          </w:tcPr>
          <w:p w:rsidR="00A668A8" w:rsidRPr="003566B4" w:rsidRDefault="00A668A8" w:rsidP="00A668A8">
            <w:pPr>
              <w:spacing w:after="0"/>
              <w:ind w:left="2" w:right="150"/>
            </w:pPr>
          </w:p>
        </w:tc>
      </w:tr>
      <w:bookmarkEnd w:id="1"/>
      <w:tr w:rsidR="00A668A8" w:rsidRPr="003566B4" w:rsidTr="005706E9">
        <w:trPr>
          <w:trHeight w:val="370"/>
        </w:trPr>
        <w:tc>
          <w:tcPr>
            <w:tcW w:w="3968" w:type="dxa"/>
            <w:shd w:val="clear" w:color="auto" w:fill="D0CECE" w:themeFill="background2" w:themeFillShade="E6"/>
          </w:tcPr>
          <w:p w:rsidR="00A668A8" w:rsidRPr="003566B4" w:rsidRDefault="005706E9" w:rsidP="005706E9">
            <w:pPr>
              <w:spacing w:after="0" w:line="240" w:lineRule="auto"/>
              <w:ind w:left="136" w:right="128" w:hanging="11"/>
            </w:pPr>
            <w:r w:rsidRPr="003566B4">
              <w:rPr>
                <w:b/>
              </w:rPr>
              <w:t>[</w:t>
            </w:r>
            <w:r w:rsidRPr="003566B4">
              <w:rPr>
                <w:b/>
              </w:rPr>
              <w:t>4</w:t>
            </w:r>
            <w:r w:rsidRPr="003566B4">
              <w:rPr>
                <w:b/>
              </w:rPr>
              <w:t>0%]</w:t>
            </w:r>
            <w:r w:rsidRPr="003566B4">
              <w:rPr>
                <w:b/>
              </w:rPr>
              <w:t xml:space="preserve"> Implement the </w:t>
            </w:r>
            <w:r w:rsidR="006C0A85" w:rsidRPr="003566B4">
              <w:rPr>
                <w:b/>
              </w:rPr>
              <w:t>repositories and the services (i.e., Web API) using JavaScript</w:t>
            </w:r>
            <w:r w:rsidRPr="003566B4">
              <w:rPr>
                <w:b/>
              </w:rPr>
              <w:t xml:space="preserve"> for:</w:t>
            </w:r>
            <w:r w:rsidR="00A668A8" w:rsidRPr="003566B4">
              <w:t xml:space="preserve"> </w:t>
            </w:r>
          </w:p>
        </w:tc>
        <w:tc>
          <w:tcPr>
            <w:tcW w:w="707" w:type="dxa"/>
            <w:shd w:val="clear" w:color="auto" w:fill="D0CECE" w:themeFill="background2" w:themeFillShade="E6"/>
            <w:vAlign w:val="center"/>
          </w:tcPr>
          <w:p w:rsidR="00A668A8" w:rsidRPr="003566B4" w:rsidRDefault="00A668A8" w:rsidP="00A668A8">
            <w:pPr>
              <w:spacing w:after="0" w:line="240" w:lineRule="auto"/>
              <w:ind w:right="99" w:hanging="11"/>
              <w:jc w:val="center"/>
            </w:pPr>
          </w:p>
        </w:tc>
        <w:tc>
          <w:tcPr>
            <w:tcW w:w="1732" w:type="dxa"/>
            <w:shd w:val="clear" w:color="auto" w:fill="D0CECE" w:themeFill="background2" w:themeFillShade="E6"/>
          </w:tcPr>
          <w:p w:rsidR="00A668A8" w:rsidRPr="003566B4" w:rsidRDefault="00A668A8" w:rsidP="00A668A8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109" w:type="dxa"/>
            <w:shd w:val="clear" w:color="auto" w:fill="D0CECE" w:themeFill="background2" w:themeFillShade="E6"/>
          </w:tcPr>
          <w:p w:rsidR="00A668A8" w:rsidRPr="003566B4" w:rsidRDefault="00A668A8" w:rsidP="00A668A8">
            <w:pPr>
              <w:spacing w:after="0" w:line="240" w:lineRule="auto"/>
              <w:ind w:left="2" w:right="150" w:hanging="11"/>
            </w:pPr>
            <w:r w:rsidRPr="003566B4">
              <w:t xml:space="preserve"> </w:t>
            </w:r>
          </w:p>
        </w:tc>
        <w:tc>
          <w:tcPr>
            <w:tcW w:w="810" w:type="dxa"/>
            <w:shd w:val="clear" w:color="auto" w:fill="AEAAAA" w:themeFill="background2" w:themeFillShade="BF"/>
          </w:tcPr>
          <w:p w:rsidR="00A668A8" w:rsidRPr="003566B4" w:rsidRDefault="00A668A8" w:rsidP="00A668A8">
            <w:pPr>
              <w:spacing w:after="0" w:line="240" w:lineRule="auto"/>
              <w:ind w:left="2" w:right="150" w:hanging="11"/>
            </w:pPr>
          </w:p>
        </w:tc>
      </w:tr>
      <w:tr w:rsidR="005706E9" w:rsidRPr="003566B4" w:rsidTr="001C3A43">
        <w:trPr>
          <w:trHeight w:val="396"/>
        </w:trPr>
        <w:tc>
          <w:tcPr>
            <w:tcW w:w="3968" w:type="dxa"/>
          </w:tcPr>
          <w:p w:rsidR="005706E9" w:rsidRPr="003566B4" w:rsidRDefault="005706E9" w:rsidP="005706E9">
            <w:pPr>
              <w:ind w:left="562" w:right="0" w:firstLine="0"/>
              <w:rPr>
                <w:sz w:val="20"/>
                <w:szCs w:val="20"/>
              </w:rPr>
            </w:pPr>
            <w:bookmarkStart w:id="2" w:name="_GoBack" w:colFirst="1" w:colLast="1"/>
            <w:r w:rsidRPr="003566B4">
              <w:rPr>
                <w:sz w:val="20"/>
                <w:szCs w:val="20"/>
              </w:rPr>
              <w:t>Login</w:t>
            </w:r>
          </w:p>
        </w:tc>
        <w:tc>
          <w:tcPr>
            <w:tcW w:w="707" w:type="dxa"/>
            <w:vAlign w:val="center"/>
          </w:tcPr>
          <w:p w:rsidR="005706E9" w:rsidRPr="003566B4" w:rsidRDefault="00674FC0" w:rsidP="005706E9">
            <w:pPr>
              <w:spacing w:after="0"/>
              <w:ind w:right="99"/>
              <w:jc w:val="center"/>
            </w:pPr>
            <w:r w:rsidRPr="003566B4">
              <w:t>5</w:t>
            </w:r>
          </w:p>
        </w:tc>
        <w:tc>
          <w:tcPr>
            <w:tcW w:w="1732" w:type="dxa"/>
          </w:tcPr>
          <w:p w:rsidR="005706E9" w:rsidRPr="003566B4" w:rsidRDefault="005706E9" w:rsidP="005706E9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5706E9" w:rsidRPr="003566B4" w:rsidRDefault="005706E9" w:rsidP="005706E9">
            <w:pPr>
              <w:spacing w:after="0"/>
              <w:ind w:left="2" w:right="150"/>
            </w:pPr>
            <w:r w:rsidRPr="003566B4">
              <w:t xml:space="preserve"> </w:t>
            </w:r>
          </w:p>
        </w:tc>
        <w:tc>
          <w:tcPr>
            <w:tcW w:w="810" w:type="dxa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</w:tr>
      <w:tr w:rsidR="005706E9" w:rsidRPr="003566B4" w:rsidTr="001C3A43">
        <w:trPr>
          <w:trHeight w:val="394"/>
        </w:trPr>
        <w:tc>
          <w:tcPr>
            <w:tcW w:w="3968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Add</w:t>
            </w:r>
            <w:r w:rsidRPr="003566B4">
              <w:rPr>
                <w:noProof/>
                <w:sz w:val="20"/>
                <w:szCs w:val="20"/>
              </w:rPr>
              <w:t xml:space="preserve"> Customer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5706E9" w:rsidRPr="003566B4" w:rsidRDefault="003566B4" w:rsidP="005706E9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2" w:right="150"/>
            </w:pPr>
            <w:r w:rsidRPr="003566B4">
              <w:t xml:space="preserve"> 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</w:tr>
      <w:tr w:rsidR="005706E9" w:rsidRPr="003566B4" w:rsidTr="001C3A43">
        <w:trPr>
          <w:trHeight w:val="391"/>
        </w:trPr>
        <w:tc>
          <w:tcPr>
            <w:tcW w:w="3968" w:type="dxa"/>
            <w:shd w:val="clear" w:color="auto" w:fill="FFFFFF" w:themeFill="background1"/>
          </w:tcPr>
          <w:p w:rsidR="005706E9" w:rsidRPr="003566B4" w:rsidRDefault="005706E9" w:rsidP="005706E9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Get Jobs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5706E9" w:rsidRPr="003566B4" w:rsidRDefault="003A4C31" w:rsidP="005706E9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32" w:type="dxa"/>
            <w:shd w:val="clear" w:color="auto" w:fill="FFFFFF" w:themeFill="background1"/>
          </w:tcPr>
          <w:p w:rsidR="005706E9" w:rsidRPr="003566B4" w:rsidRDefault="005706E9" w:rsidP="005706E9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FFFFFF" w:themeFill="background1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FFFFFF" w:themeFill="background1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</w:tr>
      <w:tr w:rsidR="005706E9" w:rsidRPr="003566B4" w:rsidTr="008557EE">
        <w:trPr>
          <w:trHeight w:val="391"/>
        </w:trPr>
        <w:tc>
          <w:tcPr>
            <w:tcW w:w="3968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Add Job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5706E9" w:rsidRPr="003566B4" w:rsidRDefault="003566B4" w:rsidP="005706E9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</w:tr>
      <w:tr w:rsidR="005706E9" w:rsidRPr="003566B4" w:rsidTr="001C3A43">
        <w:trPr>
          <w:trHeight w:val="391"/>
        </w:trPr>
        <w:tc>
          <w:tcPr>
            <w:tcW w:w="3968" w:type="dxa"/>
            <w:shd w:val="clear" w:color="auto" w:fill="FFFFFF" w:themeFill="background1"/>
          </w:tcPr>
          <w:p w:rsidR="005706E9" w:rsidRPr="003566B4" w:rsidRDefault="005706E9" w:rsidP="005706E9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Update Job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5706E9" w:rsidRPr="003566B4" w:rsidRDefault="005706E9" w:rsidP="005706E9">
            <w:pPr>
              <w:spacing w:after="0"/>
              <w:ind w:right="99"/>
              <w:jc w:val="center"/>
            </w:pPr>
            <w:r w:rsidRPr="003566B4">
              <w:t>5</w:t>
            </w:r>
          </w:p>
        </w:tc>
        <w:tc>
          <w:tcPr>
            <w:tcW w:w="1732" w:type="dxa"/>
            <w:shd w:val="clear" w:color="auto" w:fill="FFFFFF" w:themeFill="background1"/>
          </w:tcPr>
          <w:p w:rsidR="005706E9" w:rsidRPr="003566B4" w:rsidRDefault="005706E9" w:rsidP="005706E9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FFFFFF" w:themeFill="background1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FFFFFF" w:themeFill="background1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</w:tr>
      <w:tr w:rsidR="005706E9" w:rsidRPr="003566B4" w:rsidTr="001C3A43">
        <w:trPr>
          <w:trHeight w:val="391"/>
        </w:trPr>
        <w:tc>
          <w:tcPr>
            <w:tcW w:w="3968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Cancel Job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5706E9" w:rsidRPr="003566B4" w:rsidRDefault="003A4C31" w:rsidP="005706E9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2" w:right="150"/>
            </w:pPr>
            <w:r w:rsidRPr="003566B4">
              <w:t xml:space="preserve"> 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</w:tr>
      <w:tr w:rsidR="005706E9" w:rsidRPr="003566B4" w:rsidTr="001C3A43">
        <w:trPr>
          <w:trHeight w:val="415"/>
        </w:trPr>
        <w:tc>
          <w:tcPr>
            <w:tcW w:w="3968" w:type="dxa"/>
          </w:tcPr>
          <w:p w:rsidR="005706E9" w:rsidRPr="003566B4" w:rsidRDefault="005706E9" w:rsidP="005706E9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Add Invoice</w:t>
            </w:r>
          </w:p>
        </w:tc>
        <w:tc>
          <w:tcPr>
            <w:tcW w:w="707" w:type="dxa"/>
            <w:vAlign w:val="center"/>
          </w:tcPr>
          <w:p w:rsidR="005706E9" w:rsidRPr="003566B4" w:rsidRDefault="003566B4" w:rsidP="005706E9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32" w:type="dxa"/>
          </w:tcPr>
          <w:p w:rsidR="005706E9" w:rsidRPr="003566B4" w:rsidRDefault="005706E9" w:rsidP="005706E9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  <w:tc>
          <w:tcPr>
            <w:tcW w:w="810" w:type="dxa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</w:tr>
      <w:tr w:rsidR="005706E9" w:rsidRPr="003566B4" w:rsidTr="001C3A43">
        <w:trPr>
          <w:trHeight w:val="415"/>
        </w:trPr>
        <w:tc>
          <w:tcPr>
            <w:tcW w:w="3968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Update Invoice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5706E9" w:rsidRPr="003566B4" w:rsidRDefault="003A4C31" w:rsidP="005706E9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</w:tr>
      <w:tr w:rsidR="005706E9" w:rsidRPr="003566B4" w:rsidTr="001C3A43">
        <w:trPr>
          <w:trHeight w:val="415"/>
        </w:trPr>
        <w:tc>
          <w:tcPr>
            <w:tcW w:w="3968" w:type="dxa"/>
          </w:tcPr>
          <w:p w:rsidR="005706E9" w:rsidRPr="003566B4" w:rsidRDefault="00674FC0" w:rsidP="005706E9">
            <w:pPr>
              <w:ind w:left="562" w:right="0" w:firstLine="0"/>
              <w:jc w:val="left"/>
              <w:rPr>
                <w:noProof/>
                <w:sz w:val="20"/>
                <w:szCs w:val="20"/>
              </w:rPr>
            </w:pPr>
            <w:r w:rsidRPr="003566B4">
              <w:rPr>
                <w:noProof/>
                <w:sz w:val="20"/>
                <w:szCs w:val="20"/>
              </w:rPr>
              <w:t>Get</w:t>
            </w:r>
            <w:r w:rsidR="005706E9" w:rsidRPr="003566B4">
              <w:rPr>
                <w:noProof/>
                <w:sz w:val="20"/>
                <w:szCs w:val="20"/>
              </w:rPr>
              <w:t xml:space="preserve"> Invoice</w:t>
            </w:r>
          </w:p>
        </w:tc>
        <w:tc>
          <w:tcPr>
            <w:tcW w:w="707" w:type="dxa"/>
            <w:vAlign w:val="center"/>
          </w:tcPr>
          <w:p w:rsidR="005706E9" w:rsidRPr="003566B4" w:rsidRDefault="003A4C31" w:rsidP="005706E9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32" w:type="dxa"/>
          </w:tcPr>
          <w:p w:rsidR="005706E9" w:rsidRPr="003566B4" w:rsidRDefault="005706E9" w:rsidP="005706E9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5706E9" w:rsidRPr="003566B4" w:rsidRDefault="005706E9" w:rsidP="005706E9">
            <w:pPr>
              <w:spacing w:after="0"/>
              <w:ind w:left="2" w:right="150"/>
            </w:pPr>
            <w:r w:rsidRPr="003566B4">
              <w:t xml:space="preserve"> </w:t>
            </w:r>
          </w:p>
        </w:tc>
        <w:tc>
          <w:tcPr>
            <w:tcW w:w="810" w:type="dxa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</w:tr>
      <w:tr w:rsidR="005706E9" w:rsidRPr="003566B4" w:rsidTr="008557EE">
        <w:trPr>
          <w:trHeight w:val="415"/>
        </w:trPr>
        <w:tc>
          <w:tcPr>
            <w:tcW w:w="3968" w:type="dxa"/>
            <w:shd w:val="clear" w:color="auto" w:fill="DEEAF6" w:themeFill="accent1" w:themeFillTint="33"/>
          </w:tcPr>
          <w:p w:rsidR="005706E9" w:rsidRPr="003566B4" w:rsidRDefault="00674FC0" w:rsidP="005706E9">
            <w:pPr>
              <w:ind w:left="562" w:right="0" w:firstLine="0"/>
              <w:jc w:val="left"/>
              <w:rPr>
                <w:noProof/>
              </w:rPr>
            </w:pPr>
            <w:r w:rsidRPr="003566B4">
              <w:rPr>
                <w:noProof/>
                <w:sz w:val="20"/>
                <w:szCs w:val="20"/>
              </w:rPr>
              <w:t>Pay</w:t>
            </w:r>
            <w:r w:rsidR="005706E9" w:rsidRPr="003566B4">
              <w:rPr>
                <w:noProof/>
                <w:sz w:val="20"/>
                <w:szCs w:val="20"/>
              </w:rPr>
              <w:t xml:space="preserve"> Invoice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5706E9" w:rsidRPr="003566B4" w:rsidRDefault="005706E9" w:rsidP="005706E9">
            <w:pPr>
              <w:spacing w:after="0"/>
              <w:ind w:right="99"/>
              <w:jc w:val="center"/>
            </w:pPr>
            <w:r w:rsidRPr="003566B4">
              <w:t>5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</w:tr>
      <w:tr w:rsidR="005706E9" w:rsidRPr="003566B4" w:rsidTr="001C3A43">
        <w:trPr>
          <w:trHeight w:val="415"/>
        </w:trPr>
        <w:tc>
          <w:tcPr>
            <w:tcW w:w="3968" w:type="dxa"/>
          </w:tcPr>
          <w:p w:rsidR="005706E9" w:rsidRPr="003566B4" w:rsidRDefault="005706E9" w:rsidP="005706E9">
            <w:pPr>
              <w:ind w:left="562" w:right="0" w:firstLine="0"/>
              <w:jc w:val="left"/>
              <w:rPr>
                <w:noProof/>
              </w:rPr>
            </w:pPr>
            <w:r w:rsidRPr="003566B4">
              <w:rPr>
                <w:noProof/>
              </w:rPr>
              <w:t xml:space="preserve">Get Jobs for </w:t>
            </w:r>
            <w:r w:rsidRPr="003566B4">
              <w:rPr>
                <w:noProof/>
              </w:rPr>
              <w:t>Mill Calendar</w:t>
            </w:r>
          </w:p>
        </w:tc>
        <w:tc>
          <w:tcPr>
            <w:tcW w:w="707" w:type="dxa"/>
            <w:vAlign w:val="center"/>
          </w:tcPr>
          <w:p w:rsidR="005706E9" w:rsidRPr="003566B4" w:rsidRDefault="00674FC0" w:rsidP="005706E9">
            <w:pPr>
              <w:spacing w:after="0"/>
              <w:ind w:right="99"/>
              <w:jc w:val="center"/>
            </w:pPr>
            <w:r w:rsidRPr="003566B4">
              <w:t>8</w:t>
            </w:r>
          </w:p>
        </w:tc>
        <w:tc>
          <w:tcPr>
            <w:tcW w:w="1732" w:type="dxa"/>
          </w:tcPr>
          <w:p w:rsidR="005706E9" w:rsidRPr="003566B4" w:rsidRDefault="005706E9" w:rsidP="005706E9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  <w:tc>
          <w:tcPr>
            <w:tcW w:w="810" w:type="dxa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</w:tr>
      <w:tr w:rsidR="005706E9" w:rsidRPr="003566B4" w:rsidTr="008557EE">
        <w:trPr>
          <w:trHeight w:val="415"/>
        </w:trPr>
        <w:tc>
          <w:tcPr>
            <w:tcW w:w="3968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ind w:left="562" w:right="0" w:firstLine="0"/>
              <w:jc w:val="left"/>
              <w:rPr>
                <w:noProof/>
              </w:rPr>
            </w:pPr>
            <w:r w:rsidRPr="003566B4">
              <w:rPr>
                <w:noProof/>
              </w:rPr>
              <w:t xml:space="preserve"> Add Job Note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5706E9" w:rsidRPr="003566B4" w:rsidRDefault="005706E9" w:rsidP="005706E9">
            <w:pPr>
              <w:spacing w:after="0"/>
              <w:ind w:right="99"/>
              <w:jc w:val="center"/>
            </w:pPr>
            <w:r w:rsidRPr="003566B4">
              <w:t>5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</w:tr>
      <w:tr w:rsidR="005706E9" w:rsidRPr="003566B4" w:rsidTr="001C3A43">
        <w:trPr>
          <w:trHeight w:val="415"/>
        </w:trPr>
        <w:tc>
          <w:tcPr>
            <w:tcW w:w="3968" w:type="dxa"/>
          </w:tcPr>
          <w:p w:rsidR="005706E9" w:rsidRPr="003566B4" w:rsidRDefault="005706E9" w:rsidP="005706E9">
            <w:pPr>
              <w:ind w:left="562" w:right="0" w:firstLine="0"/>
              <w:jc w:val="left"/>
              <w:rPr>
                <w:noProof/>
              </w:rPr>
            </w:pPr>
            <w:r w:rsidRPr="003566B4">
              <w:rPr>
                <w:noProof/>
              </w:rPr>
              <w:t>Get Job Notes</w:t>
            </w:r>
          </w:p>
        </w:tc>
        <w:tc>
          <w:tcPr>
            <w:tcW w:w="707" w:type="dxa"/>
            <w:vAlign w:val="center"/>
          </w:tcPr>
          <w:p w:rsidR="005706E9" w:rsidRPr="003566B4" w:rsidRDefault="005706E9" w:rsidP="005706E9">
            <w:pPr>
              <w:spacing w:after="0"/>
              <w:ind w:right="99"/>
              <w:jc w:val="center"/>
            </w:pPr>
            <w:r w:rsidRPr="003566B4">
              <w:t>5</w:t>
            </w:r>
          </w:p>
        </w:tc>
        <w:tc>
          <w:tcPr>
            <w:tcW w:w="1732" w:type="dxa"/>
          </w:tcPr>
          <w:p w:rsidR="005706E9" w:rsidRPr="003566B4" w:rsidRDefault="005706E9" w:rsidP="005706E9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  <w:tc>
          <w:tcPr>
            <w:tcW w:w="810" w:type="dxa"/>
          </w:tcPr>
          <w:p w:rsidR="005706E9" w:rsidRPr="003566B4" w:rsidRDefault="005706E9" w:rsidP="005706E9">
            <w:pPr>
              <w:spacing w:after="0"/>
              <w:ind w:left="2" w:right="150"/>
            </w:pPr>
          </w:p>
        </w:tc>
      </w:tr>
      <w:tr w:rsidR="006C0A85" w:rsidRPr="003566B4" w:rsidTr="008557EE">
        <w:trPr>
          <w:trHeight w:val="415"/>
        </w:trPr>
        <w:tc>
          <w:tcPr>
            <w:tcW w:w="3968" w:type="dxa"/>
            <w:shd w:val="clear" w:color="auto" w:fill="DEEAF6" w:themeFill="accent1" w:themeFillTint="33"/>
          </w:tcPr>
          <w:p w:rsidR="006C0A85" w:rsidRPr="003566B4" w:rsidRDefault="003566B4" w:rsidP="006C0A85">
            <w:pPr>
              <w:ind w:left="562" w:right="0" w:firstLine="0"/>
              <w:jc w:val="left"/>
              <w:rPr>
                <w:noProof/>
              </w:rPr>
            </w:pPr>
            <w:r w:rsidRPr="003566B4">
              <w:rPr>
                <w:noProof/>
              </w:rPr>
              <w:t xml:space="preserve">Get Products </w:t>
            </w:r>
            <w:r w:rsidRPr="003566B4">
              <w:rPr>
                <w:noProof/>
                <w:sz w:val="20"/>
                <w:szCs w:val="20"/>
              </w:rPr>
              <w:t>(i.e., Products Catalog use case)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6C0A85" w:rsidRPr="003566B4" w:rsidRDefault="006C0A85" w:rsidP="006C0A85">
            <w:pPr>
              <w:spacing w:after="0"/>
              <w:ind w:right="99"/>
              <w:jc w:val="center"/>
            </w:pPr>
            <w:r w:rsidRPr="003566B4">
              <w:t>8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6C0A85" w:rsidRPr="003566B4" w:rsidRDefault="006C0A85" w:rsidP="006C0A85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6C0A85" w:rsidRPr="003566B4" w:rsidRDefault="006C0A85" w:rsidP="006C0A85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6C0A85" w:rsidRPr="003566B4" w:rsidRDefault="006C0A85" w:rsidP="006C0A85">
            <w:pPr>
              <w:spacing w:after="0"/>
              <w:ind w:left="2" w:right="150"/>
            </w:pPr>
          </w:p>
        </w:tc>
      </w:tr>
      <w:tr w:rsidR="00674FC0" w:rsidRPr="003566B4" w:rsidTr="006C0A85">
        <w:trPr>
          <w:trHeight w:val="415"/>
        </w:trPr>
        <w:tc>
          <w:tcPr>
            <w:tcW w:w="3968" w:type="dxa"/>
            <w:shd w:val="clear" w:color="auto" w:fill="FFFFFF" w:themeFill="background1"/>
          </w:tcPr>
          <w:p w:rsidR="00674FC0" w:rsidRPr="003566B4" w:rsidRDefault="00674FC0" w:rsidP="006C0A85">
            <w:pPr>
              <w:ind w:left="562" w:right="0" w:firstLine="0"/>
              <w:jc w:val="left"/>
              <w:rPr>
                <w:noProof/>
              </w:rPr>
            </w:pPr>
            <w:r w:rsidRPr="003566B4">
              <w:rPr>
                <w:noProof/>
              </w:rPr>
              <w:t>Add Product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674FC0" w:rsidRPr="003566B4" w:rsidRDefault="003566B4" w:rsidP="006C0A85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32" w:type="dxa"/>
            <w:shd w:val="clear" w:color="auto" w:fill="FFFFFF" w:themeFill="background1"/>
          </w:tcPr>
          <w:p w:rsidR="00674FC0" w:rsidRPr="003566B4" w:rsidRDefault="00674FC0" w:rsidP="006C0A85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FFFFFF" w:themeFill="background1"/>
          </w:tcPr>
          <w:p w:rsidR="00674FC0" w:rsidRPr="003566B4" w:rsidRDefault="00674FC0" w:rsidP="006C0A85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FFFFFF" w:themeFill="background1"/>
          </w:tcPr>
          <w:p w:rsidR="00674FC0" w:rsidRPr="003566B4" w:rsidRDefault="00674FC0" w:rsidP="006C0A85">
            <w:pPr>
              <w:spacing w:after="0"/>
              <w:ind w:left="2" w:right="150"/>
            </w:pPr>
          </w:p>
        </w:tc>
      </w:tr>
      <w:tr w:rsidR="006C0A85" w:rsidRPr="003566B4" w:rsidTr="006C0A85">
        <w:trPr>
          <w:trHeight w:val="415"/>
        </w:trPr>
        <w:tc>
          <w:tcPr>
            <w:tcW w:w="3968" w:type="dxa"/>
            <w:shd w:val="clear" w:color="auto" w:fill="FFFFFF" w:themeFill="background1"/>
          </w:tcPr>
          <w:p w:rsidR="006C0A85" w:rsidRPr="003566B4" w:rsidRDefault="006C0A85" w:rsidP="006C0A85">
            <w:pPr>
              <w:ind w:left="562" w:right="0" w:firstLine="0"/>
              <w:jc w:val="left"/>
              <w:rPr>
                <w:noProof/>
              </w:rPr>
            </w:pPr>
            <w:r w:rsidRPr="003566B4">
              <w:rPr>
                <w:noProof/>
              </w:rPr>
              <w:t>Update Product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6C0A85" w:rsidRPr="003566B4" w:rsidRDefault="00674FC0" w:rsidP="006C0A85">
            <w:pPr>
              <w:spacing w:after="0"/>
              <w:ind w:right="99"/>
              <w:jc w:val="center"/>
            </w:pPr>
            <w:r w:rsidRPr="003566B4">
              <w:t>5</w:t>
            </w:r>
          </w:p>
        </w:tc>
        <w:tc>
          <w:tcPr>
            <w:tcW w:w="1732" w:type="dxa"/>
            <w:shd w:val="clear" w:color="auto" w:fill="FFFFFF" w:themeFill="background1"/>
          </w:tcPr>
          <w:p w:rsidR="006C0A85" w:rsidRPr="003566B4" w:rsidRDefault="006C0A85" w:rsidP="006C0A85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FFFFFF" w:themeFill="background1"/>
          </w:tcPr>
          <w:p w:rsidR="006C0A85" w:rsidRPr="003566B4" w:rsidRDefault="006C0A85" w:rsidP="006C0A85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FFFFFF" w:themeFill="background1"/>
          </w:tcPr>
          <w:p w:rsidR="006C0A85" w:rsidRPr="003566B4" w:rsidRDefault="006C0A85" w:rsidP="006C0A85">
            <w:pPr>
              <w:spacing w:after="0"/>
              <w:ind w:left="2" w:right="150"/>
            </w:pPr>
          </w:p>
        </w:tc>
      </w:tr>
      <w:bookmarkEnd w:id="2"/>
      <w:tr w:rsidR="00A668A8" w:rsidRPr="003566B4" w:rsidTr="006C0A85">
        <w:trPr>
          <w:trHeight w:val="700"/>
        </w:trPr>
        <w:tc>
          <w:tcPr>
            <w:tcW w:w="3968" w:type="dxa"/>
            <w:shd w:val="clear" w:color="auto" w:fill="D0CECE" w:themeFill="background2" w:themeFillShade="E6"/>
          </w:tcPr>
          <w:p w:rsidR="00A668A8" w:rsidRPr="003566B4" w:rsidRDefault="006C0A85" w:rsidP="006C0A85">
            <w:pPr>
              <w:ind w:left="136" w:right="0" w:firstLine="0"/>
              <w:jc w:val="left"/>
              <w:rPr>
                <w:b/>
                <w:bCs/>
                <w:noProof/>
                <w:sz w:val="20"/>
                <w:szCs w:val="20"/>
              </w:rPr>
            </w:pPr>
            <w:r w:rsidRPr="003566B4">
              <w:rPr>
                <w:b/>
                <w:bCs/>
              </w:rPr>
              <w:lastRenderedPageBreak/>
              <w:t xml:space="preserve">5) </w:t>
            </w:r>
            <w:r w:rsidR="00674FC0" w:rsidRPr="003566B4">
              <w:rPr>
                <w:b/>
                <w:bCs/>
              </w:rPr>
              <w:t xml:space="preserve">Testing documentation </w:t>
            </w:r>
            <w:r w:rsidR="00674FC0" w:rsidRPr="003566B4">
              <w:t>using screen shots illustrating the testing of Web UI and Web API</w:t>
            </w:r>
            <w:r w:rsidRPr="003566B4">
              <w:t>.</w:t>
            </w:r>
          </w:p>
        </w:tc>
        <w:tc>
          <w:tcPr>
            <w:tcW w:w="707" w:type="dxa"/>
            <w:shd w:val="clear" w:color="auto" w:fill="D0CECE" w:themeFill="background2" w:themeFillShade="E6"/>
            <w:vAlign w:val="center"/>
          </w:tcPr>
          <w:p w:rsidR="00A668A8" w:rsidRPr="003566B4" w:rsidRDefault="00A668A8" w:rsidP="00A668A8">
            <w:pPr>
              <w:spacing w:after="0"/>
              <w:ind w:right="99"/>
              <w:jc w:val="center"/>
            </w:pPr>
            <w:r w:rsidRPr="003566B4">
              <w:t>5</w:t>
            </w:r>
          </w:p>
        </w:tc>
        <w:tc>
          <w:tcPr>
            <w:tcW w:w="1732" w:type="dxa"/>
            <w:shd w:val="clear" w:color="auto" w:fill="D0CECE" w:themeFill="background2" w:themeFillShade="E6"/>
          </w:tcPr>
          <w:p w:rsidR="00A668A8" w:rsidRPr="003566B4" w:rsidRDefault="00A668A8" w:rsidP="00A668A8">
            <w:pPr>
              <w:spacing w:after="0"/>
              <w:ind w:left="107" w:right="74"/>
              <w:jc w:val="center"/>
            </w:pPr>
          </w:p>
        </w:tc>
        <w:tc>
          <w:tcPr>
            <w:tcW w:w="3109" w:type="dxa"/>
            <w:shd w:val="clear" w:color="auto" w:fill="D0CECE" w:themeFill="background2" w:themeFillShade="E6"/>
          </w:tcPr>
          <w:p w:rsidR="00A668A8" w:rsidRPr="003566B4" w:rsidRDefault="00A668A8" w:rsidP="00A668A8">
            <w:pPr>
              <w:spacing w:after="0"/>
              <w:ind w:left="106" w:right="150"/>
            </w:pPr>
            <w:r w:rsidRPr="003566B4">
              <w:t xml:space="preserve"> </w:t>
            </w:r>
          </w:p>
        </w:tc>
        <w:tc>
          <w:tcPr>
            <w:tcW w:w="810" w:type="dxa"/>
            <w:shd w:val="clear" w:color="auto" w:fill="D0CECE" w:themeFill="background2" w:themeFillShade="E6"/>
          </w:tcPr>
          <w:p w:rsidR="00A668A8" w:rsidRPr="003566B4" w:rsidRDefault="00A668A8" w:rsidP="00A668A8">
            <w:pPr>
              <w:spacing w:after="0"/>
              <w:ind w:left="106" w:right="150"/>
            </w:pPr>
          </w:p>
        </w:tc>
      </w:tr>
      <w:tr w:rsidR="006C0A85" w:rsidRPr="003566B4" w:rsidTr="001D7573">
        <w:trPr>
          <w:trHeight w:val="402"/>
        </w:trPr>
        <w:tc>
          <w:tcPr>
            <w:tcW w:w="3968" w:type="dxa"/>
          </w:tcPr>
          <w:p w:rsidR="006C0A85" w:rsidRPr="003566B4" w:rsidRDefault="006C0A85" w:rsidP="00A668A8">
            <w:pPr>
              <w:spacing w:after="0"/>
              <w:ind w:left="103" w:right="128"/>
              <w:rPr>
                <w:b/>
              </w:rPr>
            </w:pPr>
            <w:r w:rsidRPr="003566B4">
              <w:t>- Discussion of the project contribution of each team member [-10pts if not done]</w:t>
            </w:r>
          </w:p>
        </w:tc>
        <w:tc>
          <w:tcPr>
            <w:tcW w:w="707" w:type="dxa"/>
          </w:tcPr>
          <w:p w:rsidR="006C0A85" w:rsidRPr="003566B4" w:rsidRDefault="006C0A85" w:rsidP="00A668A8">
            <w:pPr>
              <w:spacing w:after="0"/>
              <w:ind w:right="99"/>
              <w:jc w:val="center"/>
            </w:pPr>
          </w:p>
        </w:tc>
        <w:tc>
          <w:tcPr>
            <w:tcW w:w="1732" w:type="dxa"/>
          </w:tcPr>
          <w:p w:rsidR="006C0A85" w:rsidRPr="003566B4" w:rsidRDefault="006C0A85" w:rsidP="00A668A8">
            <w:pPr>
              <w:spacing w:after="0"/>
              <w:ind w:left="107" w:right="74"/>
              <w:jc w:val="center"/>
            </w:pPr>
          </w:p>
        </w:tc>
        <w:tc>
          <w:tcPr>
            <w:tcW w:w="3109" w:type="dxa"/>
          </w:tcPr>
          <w:p w:rsidR="006C0A85" w:rsidRPr="003566B4" w:rsidRDefault="006C0A85" w:rsidP="00A668A8">
            <w:pPr>
              <w:spacing w:after="0"/>
              <w:ind w:left="106" w:right="150"/>
            </w:pPr>
          </w:p>
        </w:tc>
        <w:tc>
          <w:tcPr>
            <w:tcW w:w="810" w:type="dxa"/>
          </w:tcPr>
          <w:p w:rsidR="006C0A85" w:rsidRPr="003566B4" w:rsidRDefault="006C0A85" w:rsidP="00A668A8">
            <w:pPr>
              <w:spacing w:after="0"/>
              <w:ind w:left="106" w:right="150"/>
            </w:pPr>
          </w:p>
        </w:tc>
      </w:tr>
      <w:tr w:rsidR="00A668A8" w:rsidRPr="003566B4" w:rsidTr="001D7573">
        <w:trPr>
          <w:trHeight w:val="402"/>
        </w:trPr>
        <w:tc>
          <w:tcPr>
            <w:tcW w:w="3968" w:type="dxa"/>
          </w:tcPr>
          <w:p w:rsidR="00A668A8" w:rsidRPr="003566B4" w:rsidRDefault="00A668A8" w:rsidP="00A668A8">
            <w:pPr>
              <w:spacing w:after="0"/>
              <w:ind w:left="103" w:right="128"/>
            </w:pPr>
            <w:r w:rsidRPr="003566B4">
              <w:rPr>
                <w:b/>
              </w:rPr>
              <w:t xml:space="preserve">Total </w:t>
            </w:r>
            <w:r w:rsidRPr="003566B4">
              <w:t xml:space="preserve"> </w:t>
            </w:r>
          </w:p>
        </w:tc>
        <w:tc>
          <w:tcPr>
            <w:tcW w:w="707" w:type="dxa"/>
          </w:tcPr>
          <w:p w:rsidR="00A668A8" w:rsidRPr="003566B4" w:rsidRDefault="00A668A8" w:rsidP="00A668A8">
            <w:pPr>
              <w:spacing w:after="0"/>
              <w:ind w:right="99"/>
              <w:jc w:val="center"/>
            </w:pPr>
            <w:r w:rsidRPr="003566B4">
              <w:fldChar w:fldCharType="begin"/>
            </w:r>
            <w:r w:rsidRPr="003566B4">
              <w:instrText xml:space="preserve"> =SUM(ABOVE) </w:instrText>
            </w:r>
            <w:r w:rsidRPr="003566B4">
              <w:fldChar w:fldCharType="separate"/>
            </w:r>
            <w:r w:rsidRPr="003566B4">
              <w:rPr>
                <w:noProof/>
              </w:rPr>
              <w:t>100</w:t>
            </w:r>
            <w:r w:rsidRPr="003566B4">
              <w:fldChar w:fldCharType="end"/>
            </w:r>
          </w:p>
        </w:tc>
        <w:tc>
          <w:tcPr>
            <w:tcW w:w="1732" w:type="dxa"/>
          </w:tcPr>
          <w:p w:rsidR="00A668A8" w:rsidRPr="003566B4" w:rsidRDefault="00A668A8" w:rsidP="00A668A8">
            <w:pPr>
              <w:spacing w:after="0"/>
              <w:ind w:left="107" w:right="74"/>
              <w:jc w:val="center"/>
            </w:pPr>
          </w:p>
        </w:tc>
        <w:tc>
          <w:tcPr>
            <w:tcW w:w="3109" w:type="dxa"/>
          </w:tcPr>
          <w:p w:rsidR="00A668A8" w:rsidRPr="003566B4" w:rsidRDefault="00A668A8" w:rsidP="00A668A8">
            <w:pPr>
              <w:spacing w:after="0"/>
              <w:ind w:left="106" w:right="150"/>
            </w:pPr>
            <w:r w:rsidRPr="003566B4">
              <w:t xml:space="preserve"> </w:t>
            </w:r>
          </w:p>
        </w:tc>
        <w:tc>
          <w:tcPr>
            <w:tcW w:w="810" w:type="dxa"/>
          </w:tcPr>
          <w:p w:rsidR="00A668A8" w:rsidRPr="003566B4" w:rsidRDefault="00A668A8" w:rsidP="00A668A8">
            <w:pPr>
              <w:spacing w:after="0"/>
              <w:ind w:left="106" w:right="150"/>
            </w:pPr>
          </w:p>
        </w:tc>
      </w:tr>
      <w:tr w:rsidR="00A668A8" w:rsidRPr="003566B4" w:rsidTr="001D7573">
        <w:trPr>
          <w:trHeight w:val="623"/>
        </w:trPr>
        <w:tc>
          <w:tcPr>
            <w:tcW w:w="3968" w:type="dxa"/>
            <w:shd w:val="clear" w:color="auto" w:fill="D3DFEE"/>
          </w:tcPr>
          <w:p w:rsidR="00A668A8" w:rsidRPr="003566B4" w:rsidRDefault="00A668A8" w:rsidP="00A668A8">
            <w:pPr>
              <w:spacing w:after="0"/>
              <w:ind w:left="103" w:right="128"/>
            </w:pPr>
            <w:r w:rsidRPr="003566B4">
              <w:t xml:space="preserve">Copying and/or plagiarism or not being able to explain or answer questions about the implementation </w:t>
            </w:r>
          </w:p>
        </w:tc>
        <w:tc>
          <w:tcPr>
            <w:tcW w:w="707" w:type="dxa"/>
            <w:shd w:val="clear" w:color="auto" w:fill="D3DFEE"/>
          </w:tcPr>
          <w:p w:rsidR="00A668A8" w:rsidRPr="003566B4" w:rsidRDefault="00A668A8" w:rsidP="00A668A8">
            <w:pPr>
              <w:spacing w:after="1"/>
              <w:ind w:left="142" w:right="99"/>
              <w:jc w:val="center"/>
            </w:pPr>
            <w:r w:rsidRPr="003566B4">
              <w:rPr>
                <w:sz w:val="20"/>
              </w:rPr>
              <w:t>-100%</w:t>
            </w:r>
          </w:p>
        </w:tc>
        <w:tc>
          <w:tcPr>
            <w:tcW w:w="1732" w:type="dxa"/>
            <w:shd w:val="clear" w:color="auto" w:fill="D3DFEE"/>
          </w:tcPr>
          <w:p w:rsidR="00A668A8" w:rsidRPr="003566B4" w:rsidRDefault="00A668A8" w:rsidP="00A668A8">
            <w:pPr>
              <w:spacing w:after="0"/>
              <w:ind w:left="-16" w:right="74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A668A8" w:rsidRPr="003566B4" w:rsidRDefault="00A668A8" w:rsidP="00A668A8">
            <w:pPr>
              <w:spacing w:after="0"/>
              <w:ind w:left="106" w:right="150"/>
            </w:pPr>
            <w:r w:rsidRPr="003566B4">
              <w:t xml:space="preserve"> </w:t>
            </w:r>
          </w:p>
        </w:tc>
        <w:tc>
          <w:tcPr>
            <w:tcW w:w="810" w:type="dxa"/>
            <w:shd w:val="clear" w:color="auto" w:fill="D3DFEE"/>
          </w:tcPr>
          <w:p w:rsidR="00A668A8" w:rsidRPr="003566B4" w:rsidRDefault="00A668A8" w:rsidP="00A668A8">
            <w:pPr>
              <w:spacing w:after="0"/>
              <w:ind w:left="106" w:right="150"/>
            </w:pPr>
          </w:p>
        </w:tc>
      </w:tr>
    </w:tbl>
    <w:p w:rsidR="009D4691" w:rsidRDefault="00693458" w:rsidP="009D4691">
      <w:pPr>
        <w:ind w:left="11"/>
        <w:rPr>
          <w:sz w:val="20"/>
          <w:szCs w:val="20"/>
        </w:rPr>
      </w:pPr>
      <w:r w:rsidRPr="003566B4">
        <w:rPr>
          <w:b/>
          <w:sz w:val="20"/>
          <w:szCs w:val="20"/>
          <w:vertAlign w:val="superscript"/>
        </w:rPr>
        <w:t>*</w:t>
      </w:r>
      <w:r w:rsidRPr="003566B4">
        <w:rPr>
          <w:b/>
          <w:sz w:val="20"/>
          <w:szCs w:val="20"/>
        </w:rPr>
        <w:t xml:space="preserve"> Possible grading for functionality</w:t>
      </w:r>
      <w:r w:rsidRPr="003566B4">
        <w:rPr>
          <w:sz w:val="20"/>
          <w:szCs w:val="20"/>
        </w:rPr>
        <w:t xml:space="preserve">: </w:t>
      </w:r>
      <w:r w:rsidRPr="003566B4">
        <w:rPr>
          <w:b/>
          <w:bCs/>
          <w:i/>
          <w:iCs/>
          <w:sz w:val="20"/>
          <w:szCs w:val="20"/>
        </w:rPr>
        <w:t>Complete and</w:t>
      </w:r>
      <w:r w:rsidRPr="003566B4">
        <w:rPr>
          <w:sz w:val="20"/>
          <w:szCs w:val="20"/>
        </w:rPr>
        <w:t xml:space="preserve"> </w:t>
      </w:r>
      <w:r w:rsidRPr="003566B4">
        <w:rPr>
          <w:b/>
          <w:i/>
          <w:sz w:val="20"/>
          <w:szCs w:val="20"/>
        </w:rPr>
        <w:t>Working</w:t>
      </w:r>
      <w:r w:rsidRPr="003566B4">
        <w:rPr>
          <w:sz w:val="20"/>
          <w:szCs w:val="20"/>
        </w:rPr>
        <w:t xml:space="preserve"> (get 70% of the assigned grade), </w:t>
      </w:r>
      <w:r w:rsidRPr="003566B4">
        <w:rPr>
          <w:b/>
          <w:bCs/>
          <w:i/>
          <w:iCs/>
          <w:sz w:val="20"/>
          <w:szCs w:val="20"/>
        </w:rPr>
        <w:t>Complete and</w:t>
      </w:r>
      <w:r w:rsidRPr="003566B4">
        <w:rPr>
          <w:sz w:val="20"/>
          <w:szCs w:val="20"/>
        </w:rPr>
        <w:t xml:space="preserve"> </w:t>
      </w:r>
      <w:r w:rsidRPr="003566B4">
        <w:rPr>
          <w:b/>
          <w:i/>
          <w:sz w:val="20"/>
          <w:szCs w:val="20"/>
        </w:rPr>
        <w:t>Not</w:t>
      </w:r>
      <w:r w:rsidRPr="003566B4">
        <w:rPr>
          <w:sz w:val="20"/>
          <w:szCs w:val="20"/>
        </w:rPr>
        <w:t xml:space="preserve"> </w:t>
      </w:r>
      <w:r w:rsidRPr="003566B4">
        <w:rPr>
          <w:b/>
          <w:i/>
          <w:sz w:val="20"/>
          <w:szCs w:val="20"/>
        </w:rPr>
        <w:t>working</w:t>
      </w:r>
      <w:r w:rsidRPr="003566B4">
        <w:rPr>
          <w:sz w:val="20"/>
          <w:szCs w:val="20"/>
        </w:rPr>
        <w:t xml:space="preserve"> (lose 40% of assigned grade) and </w:t>
      </w:r>
      <w:r w:rsidRPr="003566B4">
        <w:rPr>
          <w:b/>
          <w:i/>
          <w:sz w:val="20"/>
          <w:szCs w:val="20"/>
        </w:rPr>
        <w:t>Not done</w:t>
      </w:r>
      <w:r w:rsidRPr="003566B4">
        <w:rPr>
          <w:sz w:val="20"/>
          <w:szCs w:val="20"/>
        </w:rPr>
        <w:t xml:space="preserve"> 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Quality</w:t>
      </w:r>
      <w:r w:rsidRPr="003566B4">
        <w:t xml:space="preserve"> </w:t>
      </w:r>
      <w:r w:rsidRPr="003566B4">
        <w:rPr>
          <w:b/>
          <w:bCs/>
          <w:sz w:val="20"/>
          <w:szCs w:val="20"/>
        </w:rPr>
        <w:t>correct application of MVC</w:t>
      </w:r>
      <w:r w:rsidRPr="003566B4">
        <w:rPr>
          <w:sz w:val="20"/>
          <w:szCs w:val="20"/>
        </w:rPr>
        <w:t xml:space="preserve">, includes meaningful naming of identifiers, no redundant code, simple and efficient design, clean code without unnecessary files/code, use of comments where necessary, proper white space and indentation. </w:t>
      </w:r>
      <w:r w:rsidRPr="003566B4">
        <w:rPr>
          <w:b/>
          <w:sz w:val="20"/>
          <w:szCs w:val="20"/>
        </w:rPr>
        <w:t xml:space="preserve">Marks will be reduced </w:t>
      </w:r>
      <w:r w:rsidRPr="003566B4">
        <w:rPr>
          <w:sz w:val="20"/>
          <w:szCs w:val="20"/>
        </w:rPr>
        <w:t>for</w:t>
      </w:r>
      <w:r w:rsidRPr="003566B4">
        <w:rPr>
          <w:b/>
          <w:sz w:val="20"/>
          <w:szCs w:val="20"/>
        </w:rPr>
        <w:t xml:space="preserve"> </w:t>
      </w:r>
      <w:r w:rsidRPr="003566B4">
        <w:rPr>
          <w:sz w:val="20"/>
          <w:szCs w:val="20"/>
        </w:rPr>
        <w:t xml:space="preserve">code duplication, poor/inefficient coding practices, poor naming of identifiers and </w:t>
      </w:r>
      <w:r w:rsidRPr="003566B4">
        <w:rPr>
          <w:color w:val="FF0000"/>
          <w:sz w:val="20"/>
          <w:szCs w:val="20"/>
        </w:rPr>
        <w:t>unnecessary complex/poor user interface design</w:t>
      </w:r>
      <w:r w:rsidRPr="003566B4">
        <w:rPr>
          <w:sz w:val="20"/>
          <w:szCs w:val="20"/>
        </w:rPr>
        <w:t xml:space="preserve">. </w:t>
      </w:r>
    </w:p>
    <w:p w:rsidR="009D4691" w:rsidRDefault="009D4691" w:rsidP="009D4691">
      <w:pPr>
        <w:pStyle w:val="Heading1"/>
        <w:numPr>
          <w:ilvl w:val="0"/>
          <w:numId w:val="29"/>
        </w:numPr>
        <w:spacing w:before="240"/>
      </w:pPr>
      <w:r>
        <w:t>Design Documentation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Class Diagrams: Entities, Repositories and Services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Discussion of design rationale of 5 key design decisions</w:t>
      </w:r>
    </w:p>
    <w:p w:rsidR="009D4691" w:rsidRDefault="009D4691" w:rsidP="009D4691">
      <w:pPr>
        <w:pStyle w:val="Heading1"/>
        <w:numPr>
          <w:ilvl w:val="0"/>
          <w:numId w:val="29"/>
        </w:numPr>
        <w:spacing w:before="240"/>
      </w:pPr>
      <w:r>
        <w:t>User Interface Testing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Login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Register Customer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Get Jobs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Add Job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Update Job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Cancel Job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Add Invoice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Update Invoice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View Invoice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Pay Invoice</w:t>
      </w:r>
    </w:p>
    <w:p w:rsidR="009D4691" w:rsidRDefault="009D4691" w:rsidP="009D4691">
      <w:pPr>
        <w:ind w:left="11"/>
      </w:pP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lastRenderedPageBreak/>
        <w:t>Mill Calendar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 xml:space="preserve"> Add Job Note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Get Job Notes</w:t>
      </w:r>
    </w:p>
    <w:p w:rsidR="009D4691" w:rsidRDefault="009D4691" w:rsidP="009D4691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Get Products (i.e., Products Catalog use case)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Add / Update Product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Jobs Summary Report</w:t>
      </w:r>
    </w:p>
    <w:p w:rsidR="009D4691" w:rsidRDefault="009D4691" w:rsidP="00FA6318">
      <w:pPr>
        <w:pStyle w:val="Heading1"/>
        <w:numPr>
          <w:ilvl w:val="0"/>
          <w:numId w:val="29"/>
        </w:numPr>
        <w:spacing w:before="240"/>
      </w:pPr>
      <w:r>
        <w:t>Web API Testing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Login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Add Customer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Get Jobs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Add Job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Update Job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Cancel Job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Add Invoice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Update Invoice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Get Invoice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Pay Invoice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Get Jobs for Mill Calendar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 xml:space="preserve"> Add Job Note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Get Job Notes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Get Products (i.e., Products Catalog use case)</w:t>
      </w:r>
    </w:p>
    <w:p w:rsidR="009D4691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Add Product</w:t>
      </w:r>
    </w:p>
    <w:p w:rsidR="009D4691" w:rsidRPr="00FA6318" w:rsidRDefault="009D4691" w:rsidP="00FA6318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Update Product</w:t>
      </w:r>
    </w:p>
    <w:sectPr w:rsidR="009D4691" w:rsidRPr="00FA6318">
      <w:footerReference w:type="default" r:id="rId11"/>
      <w:pgSz w:w="12240" w:h="15840"/>
      <w:pgMar w:top="1450" w:right="71" w:bottom="72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0A47" w:rsidRDefault="00CE0A47" w:rsidP="003A32E4">
      <w:pPr>
        <w:spacing w:after="0" w:line="240" w:lineRule="auto"/>
      </w:pPr>
      <w:r>
        <w:separator/>
      </w:r>
    </w:p>
  </w:endnote>
  <w:endnote w:type="continuationSeparator" w:id="0">
    <w:p w:rsidR="00CE0A47" w:rsidRDefault="00CE0A47" w:rsidP="003A3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5715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32E4" w:rsidRDefault="003A32E4">
        <w:pPr>
          <w:pStyle w:val="Footer"/>
          <w:jc w:val="right"/>
        </w:pPr>
        <w:r w:rsidRPr="003A32E4">
          <w:rPr>
            <w:sz w:val="18"/>
            <w:szCs w:val="18"/>
          </w:rPr>
          <w:fldChar w:fldCharType="begin"/>
        </w:r>
        <w:r w:rsidRPr="003A32E4">
          <w:rPr>
            <w:sz w:val="18"/>
            <w:szCs w:val="18"/>
          </w:rPr>
          <w:instrText xml:space="preserve"> PAGE   \* MERGEFORMAT </w:instrText>
        </w:r>
        <w:r w:rsidRPr="003A32E4">
          <w:rPr>
            <w:sz w:val="18"/>
            <w:szCs w:val="18"/>
          </w:rPr>
          <w:fldChar w:fldCharType="separate"/>
        </w:r>
        <w:r w:rsidR="009117A4">
          <w:rPr>
            <w:noProof/>
            <w:sz w:val="18"/>
            <w:szCs w:val="18"/>
          </w:rPr>
          <w:t>1</w:t>
        </w:r>
        <w:r w:rsidRPr="003A32E4">
          <w:rPr>
            <w:noProof/>
            <w:sz w:val="18"/>
            <w:szCs w:val="18"/>
          </w:rPr>
          <w:fldChar w:fldCharType="end"/>
        </w:r>
      </w:p>
    </w:sdtContent>
  </w:sdt>
  <w:p w:rsidR="003A32E4" w:rsidRDefault="003A3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0A47" w:rsidRDefault="00CE0A47" w:rsidP="003A32E4">
      <w:pPr>
        <w:spacing w:after="0" w:line="240" w:lineRule="auto"/>
      </w:pPr>
      <w:r>
        <w:separator/>
      </w:r>
    </w:p>
  </w:footnote>
  <w:footnote w:type="continuationSeparator" w:id="0">
    <w:p w:rsidR="00CE0A47" w:rsidRDefault="00CE0A47" w:rsidP="003A3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3" type="#_x0000_t75" style="width:53.25pt;height:69.75pt;visibility:visible;mso-wrap-style:square" o:bullet="t">
        <v:imagedata r:id="rId1" o:title="SNAGHTML8e050e"/>
      </v:shape>
    </w:pict>
  </w:numPicBullet>
  <w:abstractNum w:abstractNumId="0" w15:restartNumberingAfterBreak="0">
    <w:nsid w:val="002E1D6C"/>
    <w:multiLevelType w:val="hybridMultilevel"/>
    <w:tmpl w:val="4364DE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634458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2" w15:restartNumberingAfterBreak="0">
    <w:nsid w:val="172774B8"/>
    <w:multiLevelType w:val="hybridMultilevel"/>
    <w:tmpl w:val="2B5A6728"/>
    <w:lvl w:ilvl="0" w:tplc="E5962804">
      <w:start w:val="1"/>
      <w:numFmt w:val="bullet"/>
      <w:lvlText w:val="•"/>
      <w:lvlJc w:val="left"/>
      <w:pPr>
        <w:ind w:left="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1C1658">
      <w:start w:val="1"/>
      <w:numFmt w:val="bullet"/>
      <w:lvlText w:val="o"/>
      <w:lvlJc w:val="left"/>
      <w:pPr>
        <w:ind w:left="1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309774">
      <w:start w:val="1"/>
      <w:numFmt w:val="bullet"/>
      <w:lvlText w:val="▪"/>
      <w:lvlJc w:val="left"/>
      <w:pPr>
        <w:ind w:left="2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16BA16">
      <w:start w:val="1"/>
      <w:numFmt w:val="bullet"/>
      <w:lvlText w:val="•"/>
      <w:lvlJc w:val="left"/>
      <w:pPr>
        <w:ind w:left="2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70362C">
      <w:start w:val="1"/>
      <w:numFmt w:val="bullet"/>
      <w:lvlText w:val="o"/>
      <w:lvlJc w:val="left"/>
      <w:pPr>
        <w:ind w:left="3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3E495A">
      <w:start w:val="1"/>
      <w:numFmt w:val="bullet"/>
      <w:lvlText w:val="▪"/>
      <w:lvlJc w:val="left"/>
      <w:pPr>
        <w:ind w:left="43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4E56C0">
      <w:start w:val="1"/>
      <w:numFmt w:val="bullet"/>
      <w:lvlText w:val="•"/>
      <w:lvlJc w:val="left"/>
      <w:pPr>
        <w:ind w:left="50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8694AC">
      <w:start w:val="1"/>
      <w:numFmt w:val="bullet"/>
      <w:lvlText w:val="o"/>
      <w:lvlJc w:val="left"/>
      <w:pPr>
        <w:ind w:left="57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F464D0">
      <w:start w:val="1"/>
      <w:numFmt w:val="bullet"/>
      <w:lvlText w:val="▪"/>
      <w:lvlJc w:val="left"/>
      <w:pPr>
        <w:ind w:left="64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FFD7736"/>
    <w:multiLevelType w:val="hybridMultilevel"/>
    <w:tmpl w:val="2598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91027"/>
    <w:multiLevelType w:val="hybridMultilevel"/>
    <w:tmpl w:val="A5485542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6" w15:restartNumberingAfterBreak="0">
    <w:nsid w:val="3A51044F"/>
    <w:multiLevelType w:val="multilevel"/>
    <w:tmpl w:val="FE98A5CE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7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F6010"/>
    <w:multiLevelType w:val="multilevel"/>
    <w:tmpl w:val="8DEC2AF4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28424DF"/>
    <w:multiLevelType w:val="hybridMultilevel"/>
    <w:tmpl w:val="6248C5B2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5ECB69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58735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35080E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6863D7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13C8AF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AE027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D689D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0C511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29E233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D6E66F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14" w15:restartNumberingAfterBreak="0">
    <w:nsid w:val="7A6E18A0"/>
    <w:multiLevelType w:val="hybridMultilevel"/>
    <w:tmpl w:val="BA8C17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AA02056"/>
    <w:multiLevelType w:val="multilevel"/>
    <w:tmpl w:val="96388092"/>
    <w:lvl w:ilvl="0">
      <w:start w:val="3"/>
      <w:numFmt w:val="decimal"/>
      <w:lvlText w:val="%1."/>
      <w:lvlJc w:val="left"/>
      <w:pPr>
        <w:ind w:left="430" w:hanging="43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5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8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2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21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5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048" w:hanging="2160"/>
      </w:pPr>
      <w:rPr>
        <w:rFonts w:hint="default"/>
      </w:rPr>
    </w:lvl>
  </w:abstractNum>
  <w:num w:numId="1">
    <w:abstractNumId w:val="10"/>
  </w:num>
  <w:num w:numId="2">
    <w:abstractNumId w:val="2"/>
  </w:num>
  <w:num w:numId="3">
    <w:abstractNumId w:val="12"/>
  </w:num>
  <w:num w:numId="4">
    <w:abstractNumId w:val="0"/>
  </w:num>
  <w:num w:numId="5">
    <w:abstractNumId w:val="12"/>
  </w:num>
  <w:num w:numId="6">
    <w:abstractNumId w:val="3"/>
  </w:num>
  <w:num w:numId="7">
    <w:abstractNumId w:val="7"/>
  </w:num>
  <w:num w:numId="8">
    <w:abstractNumId w:val="12"/>
  </w:num>
  <w:num w:numId="9">
    <w:abstractNumId w:val="5"/>
  </w:num>
  <w:num w:numId="10">
    <w:abstractNumId w:val="1"/>
  </w:num>
  <w:num w:numId="11">
    <w:abstractNumId w:val="12"/>
  </w:num>
  <w:num w:numId="12">
    <w:abstractNumId w:val="8"/>
  </w:num>
  <w:num w:numId="13">
    <w:abstractNumId w:val="12"/>
  </w:num>
  <w:num w:numId="14">
    <w:abstractNumId w:val="12"/>
  </w:num>
  <w:num w:numId="15">
    <w:abstractNumId w:val="14"/>
  </w:num>
  <w:num w:numId="16">
    <w:abstractNumId w:val="11"/>
  </w:num>
  <w:num w:numId="17">
    <w:abstractNumId w:val="12"/>
  </w:num>
  <w:num w:numId="18">
    <w:abstractNumId w:val="6"/>
  </w:num>
  <w:num w:numId="19">
    <w:abstractNumId w:val="4"/>
  </w:num>
  <w:num w:numId="20">
    <w:abstractNumId w:val="13"/>
  </w:num>
  <w:num w:numId="21">
    <w:abstractNumId w:val="15"/>
  </w:num>
  <w:num w:numId="22">
    <w:abstractNumId w:val="12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9"/>
  </w:num>
  <w:num w:numId="30">
    <w:abstractNumId w:val="12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MDA2MDE3Mzc0NjdS0lEKTi0uzszPAykwqgUAvf/JUiwAAAA="/>
  </w:docVars>
  <w:rsids>
    <w:rsidRoot w:val="00DB0697"/>
    <w:rsid w:val="00004E5E"/>
    <w:rsid w:val="00024C5D"/>
    <w:rsid w:val="000303DA"/>
    <w:rsid w:val="000315DD"/>
    <w:rsid w:val="0004081D"/>
    <w:rsid w:val="000450D3"/>
    <w:rsid w:val="000E1254"/>
    <w:rsid w:val="00187D2E"/>
    <w:rsid w:val="001A58DB"/>
    <w:rsid w:val="001B564C"/>
    <w:rsid w:val="001D7573"/>
    <w:rsid w:val="00223697"/>
    <w:rsid w:val="002708EE"/>
    <w:rsid w:val="003566B4"/>
    <w:rsid w:val="003A32E4"/>
    <w:rsid w:val="003A4C31"/>
    <w:rsid w:val="003B3143"/>
    <w:rsid w:val="003C190D"/>
    <w:rsid w:val="003F0881"/>
    <w:rsid w:val="00410B1D"/>
    <w:rsid w:val="004125FE"/>
    <w:rsid w:val="00457C43"/>
    <w:rsid w:val="004D6D39"/>
    <w:rsid w:val="00553F02"/>
    <w:rsid w:val="005706E9"/>
    <w:rsid w:val="0057534A"/>
    <w:rsid w:val="00596F3B"/>
    <w:rsid w:val="005A3FCB"/>
    <w:rsid w:val="005A5057"/>
    <w:rsid w:val="0066181E"/>
    <w:rsid w:val="00670E3F"/>
    <w:rsid w:val="00674FC0"/>
    <w:rsid w:val="00693458"/>
    <w:rsid w:val="006A01C1"/>
    <w:rsid w:val="006A7D89"/>
    <w:rsid w:val="006C0A85"/>
    <w:rsid w:val="00761401"/>
    <w:rsid w:val="00780D21"/>
    <w:rsid w:val="007A23FA"/>
    <w:rsid w:val="007B2D6B"/>
    <w:rsid w:val="007D190C"/>
    <w:rsid w:val="00821B87"/>
    <w:rsid w:val="008557EE"/>
    <w:rsid w:val="008572BE"/>
    <w:rsid w:val="008A4A30"/>
    <w:rsid w:val="008B5490"/>
    <w:rsid w:val="008C101A"/>
    <w:rsid w:val="00903179"/>
    <w:rsid w:val="009117A4"/>
    <w:rsid w:val="00926085"/>
    <w:rsid w:val="0092641A"/>
    <w:rsid w:val="00945EDF"/>
    <w:rsid w:val="00951935"/>
    <w:rsid w:val="009921BE"/>
    <w:rsid w:val="009B0116"/>
    <w:rsid w:val="009D4691"/>
    <w:rsid w:val="00A17627"/>
    <w:rsid w:val="00A446F4"/>
    <w:rsid w:val="00A668A8"/>
    <w:rsid w:val="00AA2009"/>
    <w:rsid w:val="00B1467F"/>
    <w:rsid w:val="00B31780"/>
    <w:rsid w:val="00B72235"/>
    <w:rsid w:val="00B772E6"/>
    <w:rsid w:val="00B803A3"/>
    <w:rsid w:val="00BA1ABA"/>
    <w:rsid w:val="00BC623B"/>
    <w:rsid w:val="00C11B2A"/>
    <w:rsid w:val="00C831F6"/>
    <w:rsid w:val="00CC4D5F"/>
    <w:rsid w:val="00CE0A47"/>
    <w:rsid w:val="00DB0697"/>
    <w:rsid w:val="00E4219C"/>
    <w:rsid w:val="00EA6DF1"/>
    <w:rsid w:val="00EE751E"/>
    <w:rsid w:val="00EF36FE"/>
    <w:rsid w:val="00F00D27"/>
    <w:rsid w:val="00F3615B"/>
    <w:rsid w:val="00FA6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86486"/>
  <w15:docId w15:val="{917C74A1-5EC9-41C6-A20B-3B83D1377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21" w:line="258" w:lineRule="auto"/>
      <w:ind w:left="10" w:right="1364" w:hanging="10"/>
      <w:jc w:val="both"/>
    </w:pPr>
    <w:rPr>
      <w:rFonts w:ascii="Calibri" w:eastAsia="Calibri" w:hAnsi="Calibri" w:cs="Calibri"/>
      <w:color w:val="000000"/>
      <w:lang w:val="en-US"/>
    </w:rPr>
  </w:style>
  <w:style w:type="paragraph" w:styleId="Heading1">
    <w:name w:val="heading 1"/>
    <w:next w:val="Normal"/>
    <w:link w:val="Heading1Char"/>
    <w:uiPriority w:val="9"/>
    <w:unhideWhenUsed/>
    <w:qFormat/>
    <w:rsid w:val="009D4691"/>
    <w:pPr>
      <w:keepNext/>
      <w:keepLines/>
      <w:spacing w:after="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A30"/>
    <w:pPr>
      <w:keepNext/>
      <w:keepLines/>
      <w:spacing w:before="200" w:after="0" w:line="276" w:lineRule="auto"/>
      <w:ind w:left="0" w:right="0" w:firstLine="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D4691"/>
    <w:rPr>
      <w:rFonts w:ascii="Calibri" w:eastAsia="Calibri" w:hAnsi="Calibri" w:cs="Calibri"/>
      <w:b/>
      <w:color w:val="365F91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9B0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01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1A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2E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2E4"/>
    <w:rPr>
      <w:rFonts w:ascii="Calibri" w:eastAsia="Calibri" w:hAnsi="Calibri" w:cs="Calibr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E4219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A4A3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FDF349-3DF8-41D5-9417-83A7C2607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4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bdelkarim Erradi</cp:lastModifiedBy>
  <cp:revision>23</cp:revision>
  <cp:lastPrinted>2016-04-07T08:41:00Z</cp:lastPrinted>
  <dcterms:created xsi:type="dcterms:W3CDTF">2016-04-27T20:43:00Z</dcterms:created>
  <dcterms:modified xsi:type="dcterms:W3CDTF">2019-03-28T19:12:00Z</dcterms:modified>
</cp:coreProperties>
</file>